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</w:pPr>
      <w:bookmarkStart w:id="0" w:name="_Hlk72357215"/>
      <w:bookmarkEnd w:id="0"/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Case study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: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 xml:space="preserve"> 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C934FD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55E56BD4" w:rsidR="00C934FD" w:rsidRP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oll Number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3CCD5B7C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</w:t>
            </w:r>
          </w:p>
        </w:tc>
      </w:tr>
      <w:tr w:rsidR="00C934FD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2B2741C6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02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7DA2F6A4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hishek Gopinath</w:t>
            </w:r>
          </w:p>
        </w:tc>
      </w:tr>
      <w:tr w:rsidR="00C934FD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797220B9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10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031D8DE1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an Henry</w:t>
            </w:r>
          </w:p>
        </w:tc>
      </w:tr>
      <w:tr w:rsidR="00C934FD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7E2EDE9E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24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1CCB8268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iss Joseph Thomas</w:t>
            </w:r>
          </w:p>
        </w:tc>
      </w:tr>
    </w:tbl>
    <w:p w14:paraId="020271BF" w14:textId="2E34B3C7" w:rsidR="002A6655" w:rsidRPr="00C934FD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.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oblem Statement/Objective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323A5CD9" w14:textId="67070A0F" w:rsidR="00355BE0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or as real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ime, using computer vision algorithms which could be helpful in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proper implementation of autonomous driving.</w:t>
      </w:r>
    </w:p>
    <w:p w14:paraId="4A4B39C9" w14:textId="36E1A5DF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2.</w:t>
      </w:r>
      <w:r w:rsidR="00AB2DF6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ataset Description</w:t>
      </w:r>
      <w:r w:rsidR="00C934FD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42F4A9D0" w14:textId="081BD42D" w:rsidR="00D3164F" w:rsidRPr="003B777B" w:rsidRDefault="00355BE0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video format. There are more than 1000 images for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dataset containing images and two or three videos for detecting the same.</w:t>
      </w:r>
    </w:p>
    <w:p w14:paraId="3F236994" w14:textId="77A53AC2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Sample </w:t>
      </w:r>
      <w:r w:rsidR="00A57644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I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mages</w:t>
      </w:r>
      <w:r w:rsidR="00AC453E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="00C934FD" w:rsidRPr="00C934FD"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  <w:lang w:val="en-US"/>
        </w:rPr>
        <w:t xml:space="preserve"> </w:t>
      </w:r>
    </w:p>
    <w:p w14:paraId="64E3A855" w14:textId="1C0369F1" w:rsidR="004E1557" w:rsidRPr="003B777B" w:rsidRDefault="00C934F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8F0673" w14:textId="4D9B1DA5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C501A1B" w14:textId="47729CC1" w:rsidR="004E1557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2C0448" w14:textId="03AD06EA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EF00CC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83F5F9" w14:textId="77777777" w:rsidR="004E1557" w:rsidRPr="006C1928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4C962483" w14:textId="4E43C0E7" w:rsidR="00D3164F" w:rsidRPr="006C1928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3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Analytical Questions/Statistical Questions/Prediction level Question</w:t>
      </w:r>
    </w:p>
    <w:p w14:paraId="2843DF0A" w14:textId="0B71DC73" w:rsidR="00F650BF" w:rsidRPr="006C1928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si</w:t>
      </w:r>
      <w:r w:rsidR="006C1928" w:rsidRPr="006C1928">
        <w:rPr>
          <w:rFonts w:ascii="Times New Roman" w:hAnsi="Times New Roman" w:cs="Times New Roman"/>
          <w:b/>
          <w:color w:val="2F5496" w:themeColor="accent1" w:themeShade="BF"/>
        </w:rPr>
        <w:t>s</w:t>
      </w:r>
    </w:p>
    <w:p w14:paraId="4ED04E3C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bCs/>
        </w:rPr>
        <w:t>1.</w:t>
      </w:r>
      <w:r w:rsidRPr="003B777B">
        <w:rPr>
          <w:rFonts w:ascii="Times New Roman" w:hAnsi="Times New Roman" w:cs="Times New Roman"/>
          <w:b/>
        </w:rPr>
        <w:t xml:space="preserve"> </w:t>
      </w:r>
      <w:r w:rsidRPr="003B777B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Lines inside the interest area.</w:t>
      </w:r>
    </w:p>
    <w:p w14:paraId="46C4C2B7" w14:textId="57F2D0C8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7.  Traffic signals detected </w:t>
      </w:r>
    </w:p>
    <w:p w14:paraId="056EC2F2" w14:textId="4AFF9C7D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8. Wet area inside the interest area.</w:t>
      </w:r>
    </w:p>
    <w:p w14:paraId="053976F0" w14:textId="62D90BC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Dividers inside the frame.</w:t>
      </w:r>
    </w:p>
    <w:p w14:paraId="0894916F" w14:textId="7C957A8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How far the lanes to be detected. </w:t>
      </w:r>
    </w:p>
    <w:p w14:paraId="1AEB3A45" w14:textId="4D273857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6A5DC18E" w14:textId="56BFB77E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tics</w:t>
      </w:r>
      <w:r w:rsidRPr="003B777B">
        <w:rPr>
          <w:rFonts w:ascii="Times New Roman" w:hAnsi="Times New Roman" w:cs="Times New Roman"/>
          <w:b/>
        </w:rPr>
        <w:tab/>
      </w:r>
    </w:p>
    <w:p w14:paraId="29D75EA5" w14:textId="7EA852BE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. Why vehicles are less in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pecific area</w:t>
      </w:r>
    </w:p>
    <w:p w14:paraId="4656B5A9" w14:textId="1A7B46D3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2. Why more pedestrians are found at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certain point</w:t>
      </w:r>
    </w:p>
    <w:p w14:paraId="0783E67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What time do most people drive</w:t>
      </w:r>
    </w:p>
    <w:p w14:paraId="62532DA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7. How often a certain route is taken.</w:t>
      </w:r>
    </w:p>
    <w:p w14:paraId="74B06447" w14:textId="18BAE20A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8. How many speed breakers </w:t>
      </w:r>
      <w:r w:rsidR="003068AD">
        <w:rPr>
          <w:rFonts w:ascii="Times New Roman" w:hAnsi="Times New Roman" w:cs="Times New Roman"/>
        </w:rPr>
        <w:t xml:space="preserve">were </w:t>
      </w:r>
      <w:r w:rsidRPr="003B777B">
        <w:rPr>
          <w:rFonts w:ascii="Times New Roman" w:hAnsi="Times New Roman" w:cs="Times New Roman"/>
        </w:rPr>
        <w:t xml:space="preserve">detected to </w:t>
      </w:r>
      <w:proofErr w:type="spellStart"/>
      <w:r w:rsidRPr="003B777B">
        <w:rPr>
          <w:rFonts w:ascii="Times New Roman" w:hAnsi="Times New Roman" w:cs="Times New Roman"/>
        </w:rPr>
        <w:t>analyze</w:t>
      </w:r>
      <w:proofErr w:type="spellEnd"/>
      <w:r w:rsidRPr="003B777B">
        <w:rPr>
          <w:rFonts w:ascii="Times New Roman" w:hAnsi="Times New Roman" w:cs="Times New Roman"/>
        </w:rPr>
        <w:t xml:space="preserve"> whether there is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chool nearby.</w:t>
      </w:r>
    </w:p>
    <w:p w14:paraId="2E03FC0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2EFE5805" w:rsidR="00F650BF" w:rsidRDefault="00F650B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837D59" w14:textId="456CAEC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78D97B" w14:textId="383C4CCE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5B3DE5" w14:textId="2A22E08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70B553C" w14:textId="28D1A442" w:rsidR="006C1928" w:rsidRDefault="006C192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973A11" w14:textId="77777777" w:rsidR="006C1928" w:rsidRDefault="006C192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830319" w14:textId="77777777" w:rsidR="00F672B3" w:rsidRPr="003B777B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6B2FBD79" w:rsidR="00D3164F" w:rsidRPr="006C1928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4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Block Diagram</w:t>
      </w:r>
      <w:r w:rsidR="005E1588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82BAE12" w14:textId="2184ADF1" w:rsidR="005E1588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4A4622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9C5562" w14:textId="2817A37D" w:rsidR="00753D16" w:rsidRPr="008C73CB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5.</w:t>
      </w:r>
      <w:r w:rsidR="007C2B5C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eprocessing</w:t>
      </w:r>
      <w:r w:rsidR="005E1588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1030"/>
        <w:gridCol w:w="1377"/>
        <w:gridCol w:w="3456"/>
        <w:gridCol w:w="3456"/>
      </w:tblGrid>
      <w:tr w:rsidR="000258D9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0258D9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age Smoothing</w:t>
            </w:r>
          </w:p>
          <w:p w14:paraId="0DBA8985" w14:textId="77777777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697FA70" w14:textId="4D88D537" w:rsidR="000258D9" w:rsidRPr="0032778D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Average Filter</w:t>
            </w:r>
          </w:p>
          <w:p w14:paraId="5B1624A9" w14:textId="77777777" w:rsidR="000258D9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Default="000258D9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Weighted Average Filter</w:t>
            </w:r>
          </w:p>
          <w:p w14:paraId="29629CF3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3B777B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Roberts Filter</w:t>
            </w:r>
          </w:p>
          <w:p w14:paraId="356F3BE1" w14:textId="77777777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3B777B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3B777B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3B777B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3B777B" w:rsidRDefault="000258D9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gamma = 0.8</w:t>
            </w:r>
          </w:p>
        </w:tc>
      </w:tr>
    </w:tbl>
    <w:p w14:paraId="5A6BDA2E" w14:textId="4AE4A111" w:rsidR="007C2B5C" w:rsidRPr="003B777B" w:rsidRDefault="007C2B5C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3B777B" w:rsidRDefault="00AD7866" w:rsidP="003068A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05ADA139" w:rsidR="00753D16" w:rsidRPr="003B777B" w:rsidRDefault="00753D16" w:rsidP="001846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  <w:p w14:paraId="44008133" w14:textId="7144BC12" w:rsidR="00807816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BE3B7F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w Pass Filter</w:t>
            </w:r>
          </w:p>
          <w:p w14:paraId="54767A27" w14:textId="77777777" w:rsidR="009724A8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  <w:p w14:paraId="65F17EEC" w14:textId="11C17483" w:rsidR="00BE3B7F" w:rsidRPr="008933AD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</w:p>
          <w:p w14:paraId="7C9F152C" w14:textId="3A8E65EA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8933AD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 </w:t>
            </w:r>
          </w:p>
          <w:p w14:paraId="3315B7B8" w14:textId="776CC4B7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3B777B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Default="001846B2" w:rsidP="00816FB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4D4EAB" w14:textId="78CDEEAA" w:rsidR="00AD7866" w:rsidRPr="00816FBE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3B777B" w:rsidRDefault="00AD7866" w:rsidP="003B777B">
      <w:p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26A3EC96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deals wi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image plane itself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>Frequency domain deals with the rate of pixel change.</w:t>
      </w:r>
    </w:p>
    <w:p w14:paraId="70EF8FB1" w14:textId="1EBA0608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works based on direct manipulation of pixels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Frequency domain works based on modifying </w:t>
      </w:r>
      <w:r w:rsidR="007D142D" w:rsidRPr="003B777B">
        <w:rPr>
          <w:rFonts w:ascii="Times New Roman" w:hAnsi="Times New Roman" w:cs="Times New Roman"/>
          <w:sz w:val="24"/>
          <w:szCs w:val="24"/>
        </w:rPr>
        <w:t>Fourier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 </w:t>
      </w:r>
      <w:r w:rsidR="007D142D" w:rsidRPr="003B777B">
        <w:rPr>
          <w:rFonts w:ascii="Times New Roman" w:hAnsi="Times New Roman" w:cs="Times New Roman"/>
          <w:sz w:val="24"/>
          <w:szCs w:val="24"/>
        </w:rPr>
        <w:t>T</w:t>
      </w:r>
      <w:r w:rsidR="00AD7866" w:rsidRPr="003B777B">
        <w:rPr>
          <w:rFonts w:ascii="Times New Roman" w:hAnsi="Times New Roman" w:cs="Times New Roman"/>
          <w:sz w:val="24"/>
          <w:szCs w:val="24"/>
        </w:rPr>
        <w:t>ransform.</w:t>
      </w:r>
    </w:p>
    <w:p w14:paraId="740B5EEF" w14:textId="77777777" w:rsidR="00575BE8" w:rsidRDefault="00C85286" w:rsidP="00C167AF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sz w:val="24"/>
          <w:szCs w:val="24"/>
          <w:lang w:val="en-US"/>
        </w:rPr>
        <w:t>The s</w:t>
      </w:r>
      <w:r w:rsidR="00AD7866" w:rsidRPr="00575BE8">
        <w:rPr>
          <w:rFonts w:ascii="Times New Roman" w:hAnsi="Times New Roman" w:cs="Times New Roman"/>
          <w:sz w:val="24"/>
          <w:szCs w:val="24"/>
          <w:lang w:val="en-US"/>
        </w:rPr>
        <w:t xml:space="preserve">patial domain takes less time to computer whereas </w:t>
      </w:r>
      <w:r w:rsidRPr="00575BE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D7866" w:rsidRPr="00575BE8">
        <w:rPr>
          <w:rFonts w:ascii="Times New Roman" w:hAnsi="Times New Roman" w:cs="Times New Roman"/>
          <w:sz w:val="24"/>
          <w:szCs w:val="24"/>
          <w:lang w:val="en-US"/>
        </w:rPr>
        <w:t>Frequency domain takes more time to compute.</w:t>
      </w:r>
    </w:p>
    <w:p w14:paraId="5C9BAAE0" w14:textId="77777777" w:rsidR="00575BE8" w:rsidRDefault="00575BE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731E8090" w14:textId="7345ECD5" w:rsidR="00AD7866" w:rsidRPr="00575BE8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6.</w:t>
      </w:r>
      <w:r w:rsidR="00F64EEB"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ist of Features</w:t>
      </w:r>
      <w:r w:rsidR="00F64EEB" w:rsidRPr="00575BE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3B777B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3B777B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[Image/Vision]</w:t>
            </w:r>
          </w:p>
        </w:tc>
      </w:tr>
      <w:tr w:rsidR="007D142D" w:rsidRPr="003B777B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7D142D" w:rsidRPr="003B777B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8C72D7" w:rsidRPr="003B777B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3B777B" w:rsidRDefault="005226F4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3350EF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3350EF" w:rsidRPr="003B777B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3B777B" w:rsidRDefault="003350EF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identify the shape and 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tline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</w:tbl>
    <w:p w14:paraId="30314CE0" w14:textId="77777777" w:rsidR="00816FBE" w:rsidRDefault="00816FB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073509" w14:textId="6E5EEB1D" w:rsidR="001846B2" w:rsidRPr="00816FBE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7.</w:t>
      </w:r>
      <w:r w:rsidR="007D142D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eature Detection and Tracking</w:t>
      </w:r>
      <w:r w:rsidR="008374D6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11F1215D" w14:textId="77777777" w:rsidR="00B446C5" w:rsidRPr="00416157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Harris Corner Detection:</w:t>
      </w:r>
      <w:r w:rsidR="00B446C5" w:rsidRPr="00416157">
        <w:rPr>
          <w:rFonts w:ascii="Times New Roman" w:eastAsia="Times New Roman" w:hAnsi="Times New Roman" w:cs="Times New Roman"/>
          <w:i/>
          <w:iCs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A70185" w:rsidRDefault="00B446C5" w:rsidP="00A7018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</w:p>
    <w:p w14:paraId="5201CA59" w14:textId="7A95BA0C" w:rsidR="00575BE8" w:rsidRDefault="00AB55E7" w:rsidP="00575BE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Default="00575BE8" w:rsidP="00575BE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555B0D05" w14:textId="5B8CE6D7" w:rsidR="00F64EEB" w:rsidRPr="00575BE8" w:rsidRDefault="00AB55E7" w:rsidP="00BB3803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SIFT</w:t>
      </w:r>
      <w:r w:rsidRPr="00575BE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575BE8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Scale-Invariant Feature Transform):</w:t>
      </w:r>
    </w:p>
    <w:p w14:paraId="0518E9E8" w14:textId="3F883AD3" w:rsidR="006C5CF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Extrema Detection (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Feature point (also called key point) detec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Accurately locating the feature key points.</w:t>
      </w:r>
    </w:p>
    <w:p w14:paraId="40EB6411" w14:textId="79EE35C5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3B777B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3B777B">
        <w:rPr>
          <w:rFonts w:ascii="Times New Roman" w:hAnsi="Times New Roman" w:cs="Times New Roman"/>
          <w:sz w:val="24"/>
          <w:szCs w:val="24"/>
        </w:rPr>
        <w:t>key points</w:t>
      </w:r>
      <w:r w:rsidRPr="003B777B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3B777B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0020B325" w14:textId="13C096F9" w:rsidR="00575BE8" w:rsidRPr="00575BE8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75BE8">
        <w:rPr>
          <w:rFonts w:ascii="Times New Roman" w:hAnsi="Times New Roman" w:cs="Times New Roman"/>
          <w:sz w:val="24"/>
          <w:szCs w:val="24"/>
        </w:rPr>
        <w:t>Key point</w:t>
      </w:r>
      <w:r w:rsidR="002A7725" w:rsidRPr="00575BE8">
        <w:rPr>
          <w:rFonts w:ascii="Times New Roman" w:hAnsi="Times New Roman" w:cs="Times New Roman"/>
          <w:sz w:val="24"/>
          <w:szCs w:val="24"/>
        </w:rPr>
        <w:t xml:space="preserve"> Matching</w:t>
      </w:r>
    </w:p>
    <w:p w14:paraId="1B3D6957" w14:textId="5E6C944A" w:rsidR="00AB55E7" w:rsidRPr="00575BE8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noProof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3B777B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13D9F5A" w14:textId="2D1B39BF" w:rsidR="00F64EEB" w:rsidRPr="00575BE8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URF (Speeded-Up Robust Features)</w:t>
      </w:r>
      <w:r w:rsidR="003217B1"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:</w:t>
      </w:r>
    </w:p>
    <w:p w14:paraId="756DB79D" w14:textId="27E81543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Extraction</w:t>
      </w:r>
    </w:p>
    <w:p w14:paraId="4C8B18A1" w14:textId="0F4195D9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Integral Images</w:t>
      </w:r>
    </w:p>
    <w:p w14:paraId="4D7732E3" w14:textId="07003E1D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Hessian matrix-based interest points</w:t>
      </w:r>
    </w:p>
    <w:p w14:paraId="3957DEA4" w14:textId="7E0EBBAE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representation</w:t>
      </w:r>
    </w:p>
    <w:p w14:paraId="785EF3EE" w14:textId="18012ACA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ion</w:t>
      </w:r>
    </w:p>
    <w:p w14:paraId="377CE4F2" w14:textId="16197A35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Orientation Assignment</w:t>
      </w:r>
    </w:p>
    <w:p w14:paraId="2A29A236" w14:textId="01EC2766" w:rsidR="00575BE8" w:rsidRPr="00575BE8" w:rsidRDefault="00575BE8" w:rsidP="005318FF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noProof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575BE8">
        <w:rPr>
          <w:rFonts w:ascii="Times New Roman" w:hAnsi="Times New Roman" w:cs="Times New Roman"/>
          <w:sz w:val="24"/>
          <w:szCs w:val="24"/>
        </w:rPr>
        <w:t>Extract Descriptor Components</w:t>
      </w:r>
    </w:p>
    <w:p w14:paraId="2648F1D7" w14:textId="577283A2" w:rsidR="009B0361" w:rsidRDefault="00575BE8" w:rsidP="00575BE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00755366" w14:textId="46A6CE4E" w:rsidR="009B0361" w:rsidRPr="009B0361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9B0361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Multiscale Oriented Patches Descriptor (MOPS)</w:t>
      </w:r>
      <w:r w:rsidRPr="009B0361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:</w:t>
      </w:r>
    </w:p>
    <w:p w14:paraId="4256367E" w14:textId="77777777" w:rsidR="009B0361" w:rsidRDefault="009B0361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61"/>
        <w:gridCol w:w="3158"/>
        <w:gridCol w:w="5016"/>
      </w:tblGrid>
      <w:tr w:rsidR="00C8029C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C8029C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802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ultiscale Oriented Patches Descriptor (MOPS)</w:t>
            </w:r>
          </w:p>
          <w:p w14:paraId="7F88827D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ransl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Rot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Default="00575BE8" w:rsidP="00575BE8">
      <w:pPr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02F59567" w14:textId="77777777" w:rsidR="00575BE8" w:rsidRDefault="00575BE8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 w:type="page"/>
      </w:r>
    </w:p>
    <w:p w14:paraId="5FDFBF3D" w14:textId="1D90B3FF" w:rsidR="00F31831" w:rsidRDefault="00DE26DA" w:rsidP="00C8029C">
      <w:pPr>
        <w:pStyle w:val="Heading4"/>
        <w:shd w:val="clear" w:color="auto" w:fill="FFFFFF"/>
        <w:spacing w:before="240"/>
        <w:jc w:val="both"/>
        <w:rPr>
          <w:noProof/>
          <w:sz w:val="28"/>
          <w:szCs w:val="28"/>
        </w:rPr>
      </w:pPr>
      <w:r w:rsidRPr="00DE26DA">
        <w:rPr>
          <w:rFonts w:ascii="Times New Roman" w:hAnsi="Times New Roman" w:cs="Times New Roman"/>
          <w:b/>
          <w:bCs/>
          <w:sz w:val="32"/>
          <w:szCs w:val="32"/>
        </w:rPr>
        <w:lastRenderedPageBreak/>
        <w:t>After Feature Detection and Tracking</w:t>
      </w:r>
      <w:r w:rsidRPr="00DE26DA">
        <w:rPr>
          <w:noProof/>
          <w:sz w:val="28"/>
          <w:szCs w:val="28"/>
        </w:rPr>
        <w:t>:</w:t>
      </w:r>
    </w:p>
    <w:p w14:paraId="0FDC4A47" w14:textId="5355FAA1" w:rsidR="00DE26DA" w:rsidRPr="00DE26DA" w:rsidRDefault="00DE26DA" w:rsidP="00DE26DA">
      <w:pPr>
        <w:rPr>
          <w:lang w:val="en-US"/>
        </w:rPr>
      </w:pPr>
      <w:r w:rsidRPr="00DE26DA">
        <w:rPr>
          <w:noProof/>
          <w:sz w:val="28"/>
          <w:szCs w:val="28"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3B777B" w:rsidRDefault="00F3183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30822E5E" w:rsidR="00753D1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8.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4"/>
        <w:gridCol w:w="1789"/>
        <w:gridCol w:w="5083"/>
      </w:tblGrid>
      <w:tr w:rsidR="00330E7A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ample Image</w:t>
            </w:r>
          </w:p>
        </w:tc>
      </w:tr>
      <w:tr w:rsidR="00330E7A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219E2498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Image of some cyclists on 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A67C3E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67C3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3B777B" w:rsidRDefault="0077479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3B5F59" w14:textId="63A5873A" w:rsidR="00753D16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9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List of 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bjects in 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the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 and the features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78C5BA96" w14:textId="3838388D" w:rsidR="00753D16" w:rsidRPr="003B777B" w:rsidRDefault="00753D16" w:rsidP="00AD06C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56"/>
        <w:gridCol w:w="4871"/>
      </w:tblGrid>
      <w:tr w:rsidR="00753D16" w:rsidRPr="003B777B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3B777B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0960C6CD" w14:textId="77777777" w:rsidR="00556401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35E8964F" w14:textId="35232B70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ure</w:t>
            </w:r>
          </w:p>
        </w:tc>
      </w:tr>
      <w:tr w:rsidR="0079481E" w:rsidRPr="003B777B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3B777B" w:rsidRDefault="00BD38A5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7EC9114D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2624DD4B" w14:textId="71FD6172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  <w:tr w:rsidR="0079481E" w:rsidRPr="003B777B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  <w:r w:rsidR="00457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4454DC35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76A0CB77" w14:textId="423E9B81" w:rsidR="009B0361" w:rsidRPr="003B777B" w:rsidRDefault="009B0361" w:rsidP="009B03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  <w:tr w:rsidR="0079481E" w:rsidRPr="003B777B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6EB4AD0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ign 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Default="00AD06C7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,</w:t>
            </w:r>
          </w:p>
          <w:p w14:paraId="4837E2EA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3183D9E1" w14:textId="2349A5CB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</w:tbl>
    <w:p w14:paraId="6ED073A8" w14:textId="77777777" w:rsidR="00575BE8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52EEF91A" w14:textId="77777777" w:rsidR="00575BE8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br w:type="page"/>
      </w:r>
    </w:p>
    <w:p w14:paraId="18286D16" w14:textId="4DF1DE6E" w:rsidR="00D3164F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10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ace Detection</w:t>
      </w:r>
    </w:p>
    <w:p w14:paraId="3A473C8C" w14:textId="512C05C7" w:rsidR="00CD3A92" w:rsidRPr="00330E7A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Viola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-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Jones Algorithm:</w:t>
      </w:r>
    </w:p>
    <w:p w14:paraId="61EDA833" w14:textId="406AB5C4" w:rsidR="00753D16" w:rsidRPr="003B777B" w:rsidRDefault="001846B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3B777B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Default="00466CDC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umber of faces detected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597389A9" w14:textId="4075033E" w:rsidR="00575BE8" w:rsidRPr="00CD3A92" w:rsidRDefault="00CD3A92" w:rsidP="00575BE8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umber of falsely detected faces: 1</w:t>
      </w:r>
    </w:p>
    <w:p w14:paraId="42B086E3" w14:textId="77777777" w:rsidR="00740C6A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26999C07" w14:textId="09339560" w:rsidR="00753D1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1.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Face</w:t>
      </w: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detection algorithms and Deep learning architecture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1AF62E5D" w14:textId="77777777" w:rsidR="00740C6A" w:rsidRPr="00740C6A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990"/>
        <w:gridCol w:w="1551"/>
      </w:tblGrid>
      <w:tr w:rsidR="00DE299F" w:rsidRPr="00DE299F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990" w:type="dxa"/>
            <w:vAlign w:val="center"/>
          </w:tcPr>
          <w:p w14:paraId="4220EFD6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1551" w:type="dxa"/>
            <w:vAlign w:val="center"/>
          </w:tcPr>
          <w:p w14:paraId="049DACD4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DE299F" w:rsidRPr="00DE299F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DE299F" w:rsidRPr="00DE299F" w:rsidRDefault="00717B4B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DE299F" w:rsidRPr="00DE299F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DE299F"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90" w:type="dxa"/>
            <w:vAlign w:val="center"/>
          </w:tcPr>
          <w:p w14:paraId="4F0376F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2F7BFFD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DE299F" w:rsidRPr="00DE299F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istogram of Oriented Gradients using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990" w:type="dxa"/>
            <w:vAlign w:val="center"/>
          </w:tcPr>
          <w:p w14:paraId="7B5DD1A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9413EA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ar</w:t>
            </w:r>
            <w:proofErr w:type="spellEnd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990" w:type="dxa"/>
            <w:vAlign w:val="center"/>
          </w:tcPr>
          <w:p w14:paraId="4E2E0B3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7712A7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NN based face detector from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990" w:type="dxa"/>
            <w:vAlign w:val="center"/>
          </w:tcPr>
          <w:p w14:paraId="3FB2D8F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4B3A86B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Default="000A344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1" w:name="_GoBack"/>
      <w:bookmarkEnd w:id="1"/>
    </w:p>
    <w:p w14:paraId="41D501C6" w14:textId="68B566B2" w:rsidR="00AB099B" w:rsidRPr="00152360" w:rsidRDefault="000A3441" w:rsidP="000A3441">
      <w:pP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  <w:r w:rsidR="00B13626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 xml:space="preserve">12. </w:t>
      </w:r>
      <w:r w:rsidR="00AB099B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erformance Metrics</w:t>
      </w:r>
      <w:r w:rsidR="0004559E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29EBC83" w14:textId="77777777" w:rsidR="0004559E" w:rsidRPr="003B777B" w:rsidRDefault="0004559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9729" w:type="dxa"/>
        <w:tblLook w:val="04A0" w:firstRow="1" w:lastRow="0" w:firstColumn="1" w:lastColumn="0" w:noHBand="0" w:noVBand="1"/>
      </w:tblPr>
      <w:tblGrid>
        <w:gridCol w:w="1349"/>
        <w:gridCol w:w="1163"/>
        <w:gridCol w:w="1636"/>
        <w:gridCol w:w="5581"/>
      </w:tblGrid>
      <w:tr w:rsidR="00AB099B" w:rsidRPr="003B777B" w14:paraId="542D179C" w14:textId="77777777" w:rsidTr="00FE4452">
        <w:tc>
          <w:tcPr>
            <w:tcW w:w="0" w:type="auto"/>
            <w:vAlign w:val="center"/>
          </w:tcPr>
          <w:p w14:paraId="23B1F0A2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0" w:type="auto"/>
            <w:vAlign w:val="center"/>
          </w:tcPr>
          <w:p w14:paraId="7C69394F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703" w:type="dxa"/>
            <w:vAlign w:val="center"/>
          </w:tcPr>
          <w:p w14:paraId="6BC89052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4514" w:type="dxa"/>
            <w:vAlign w:val="center"/>
          </w:tcPr>
          <w:p w14:paraId="0855871D" w14:textId="77777777" w:rsidR="00AB099B" w:rsidRPr="003B777B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3B777B" w14:paraId="123C8E1D" w14:textId="77777777" w:rsidTr="00FE4452">
        <w:tc>
          <w:tcPr>
            <w:tcW w:w="0" w:type="auto"/>
            <w:vAlign w:val="center"/>
          </w:tcPr>
          <w:p w14:paraId="60EF9EBA" w14:textId="47DF360E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703" w:type="dxa"/>
            <w:vAlign w:val="center"/>
          </w:tcPr>
          <w:p w14:paraId="6AE48847" w14:textId="6955A547" w:rsidR="00AB099B" w:rsidRPr="003B777B" w:rsidRDefault="00482EE0" w:rsidP="00FE445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4514" w:type="dxa"/>
            <w:vAlign w:val="center"/>
          </w:tcPr>
          <w:p w14:paraId="50DFFF29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3B777B" w:rsidRDefault="00E35A8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;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</w:t>
            </w:r>
          </w:p>
        </w:tc>
      </w:tr>
      <w:tr w:rsidR="00AB099B" w:rsidRPr="003B777B" w14:paraId="00C29F07" w14:textId="77777777" w:rsidTr="00FE4452">
        <w:tc>
          <w:tcPr>
            <w:tcW w:w="0" w:type="auto"/>
            <w:vAlign w:val="center"/>
          </w:tcPr>
          <w:p w14:paraId="382498A5" w14:textId="23CAB59B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703" w:type="dxa"/>
            <w:vAlign w:val="center"/>
          </w:tcPr>
          <w:p w14:paraId="0D0F43E6" w14:textId="5AE7686C" w:rsidR="00AB099B" w:rsidRPr="003B777B" w:rsidRDefault="00482EE0" w:rsidP="00FE445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4514" w:type="dxa"/>
            <w:vAlign w:val="center"/>
          </w:tcPr>
          <w:p w14:paraId="573E82D0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3B777B" w:rsidRDefault="00550AD8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0BD5A14" w14:textId="77777777" w:rsidR="00740C6A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  <w:p w14:paraId="1DAC9451" w14:textId="221FA8BB" w:rsidR="00740C6A" w:rsidRPr="00740C6A" w:rsidRDefault="00740C6A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Th</w:t>
            </w:r>
            <w:r w:rsidR="000D2EA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ere is no correct value. The closer it is to zero better and if its zero it means the model is perfect.</w:t>
            </w:r>
          </w:p>
        </w:tc>
      </w:tr>
      <w:tr w:rsidR="00AB099B" w:rsidRPr="003B777B" w14:paraId="6156A9FC" w14:textId="77777777" w:rsidTr="00FE4452">
        <w:tc>
          <w:tcPr>
            <w:tcW w:w="0" w:type="auto"/>
            <w:vAlign w:val="center"/>
          </w:tcPr>
          <w:p w14:paraId="455B7A7A" w14:textId="52EE39BB" w:rsidR="00AB099B" w:rsidRPr="003B777B" w:rsidRDefault="0068033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3B777B" w:rsidRDefault="0015236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703" w:type="dxa"/>
            <w:vAlign w:val="center"/>
          </w:tcPr>
          <w:p w14:paraId="18C900BB" w14:textId="2B8C28FD" w:rsidR="00AB099B" w:rsidRPr="003B777B" w:rsidRDefault="00527A1C" w:rsidP="00FE445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4514" w:type="dxa"/>
            <w:vAlign w:val="center"/>
          </w:tcPr>
          <w:p w14:paraId="40BBDFBC" w14:textId="77777777" w:rsidR="00AB099B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3B777B" w:rsidRDefault="00464553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Pr="003B777B" w:rsidRDefault="00E52EB2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is the Structural Similarity Index;</w:t>
            </w:r>
          </w:p>
          <w:p w14:paraId="722DC7CB" w14:textId="59298E14" w:rsidR="00E52EB2" w:rsidRPr="003B777B" w:rsidRDefault="00717B4B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r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two variables to stabilize the division with </w:t>
            </w:r>
            <w:r w:rsidR="00C8528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>weak denominator;</w:t>
            </w:r>
          </w:p>
        </w:tc>
      </w:tr>
      <w:tr w:rsidR="000A3441" w:rsidRPr="000A3441" w14:paraId="7F26006C" w14:textId="77777777" w:rsidTr="00FE4452">
        <w:tc>
          <w:tcPr>
            <w:tcW w:w="0" w:type="auto"/>
            <w:vAlign w:val="center"/>
          </w:tcPr>
          <w:p w14:paraId="48637A38" w14:textId="7FF874DF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section Over Union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o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703" w:type="dxa"/>
            <w:vAlign w:val="center"/>
          </w:tcPr>
          <w:p w14:paraId="642C83C4" w14:textId="444D7D2D" w:rsidR="000A3441" w:rsidRPr="003B777B" w:rsidRDefault="000A3441" w:rsidP="00FE44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</w:t>
            </w:r>
            <w:r w:rsidRPr="000A3441">
              <w:rPr>
                <w:rFonts w:ascii="Times New Roman" w:hAnsi="Times New Roman" w:cs="Times New Roman"/>
                <w:sz w:val="24"/>
                <w:szCs w:val="24"/>
              </w:rPr>
              <w:t xml:space="preserve">is essentially a method to quantify the percent overlap between the </w:t>
            </w:r>
            <w:r w:rsidRPr="000A34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rget mask and our prediction output. Used as object detection evaluation metrics.</w:t>
            </w:r>
          </w:p>
        </w:tc>
        <w:tc>
          <w:tcPr>
            <w:tcW w:w="4514" w:type="dxa"/>
            <w:vAlign w:val="center"/>
          </w:tcPr>
          <w:p w14:paraId="1AC7D43E" w14:textId="19E19C8A" w:rsidR="0056569A" w:rsidRDefault="0056569A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w:lastRenderedPageBreak/>
                  <m:t>IoU</m:t>
                </m:r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true positive+false positive+false negative</m:t>
                    </m:r>
                  </m:den>
                </m:f>
              </m:oMath>
            </m:oMathPara>
          </w:p>
        </w:tc>
      </w:tr>
      <w:tr w:rsidR="000A3441" w:rsidRPr="003B777B" w14:paraId="407C5BAF" w14:textId="77777777" w:rsidTr="00FE4452">
        <w:tc>
          <w:tcPr>
            <w:tcW w:w="0" w:type="auto"/>
            <w:vAlign w:val="center"/>
          </w:tcPr>
          <w:p w14:paraId="3E0D249F" w14:textId="1FF141A7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703" w:type="dxa"/>
            <w:vAlign w:val="center"/>
          </w:tcPr>
          <w:p w14:paraId="2FB6D1E1" w14:textId="77777777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4" w:type="dxa"/>
            <w:vAlign w:val="center"/>
          </w:tcPr>
          <w:p w14:paraId="139E71B1" w14:textId="77777777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A3441" w:rsidRPr="003B777B" w14:paraId="229CAE01" w14:textId="77777777" w:rsidTr="00FE4452">
        <w:tc>
          <w:tcPr>
            <w:tcW w:w="0" w:type="auto"/>
            <w:vAlign w:val="center"/>
          </w:tcPr>
          <w:p w14:paraId="7B65CD22" w14:textId="184A2C56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703" w:type="dxa"/>
            <w:vAlign w:val="center"/>
          </w:tcPr>
          <w:p w14:paraId="1B0AEEAF" w14:textId="77777777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4" w:type="dxa"/>
            <w:vAlign w:val="center"/>
          </w:tcPr>
          <w:p w14:paraId="0D737D5A" w14:textId="77777777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A3441" w:rsidRPr="003B777B" w14:paraId="2E0B36BE" w14:textId="77777777" w:rsidTr="00FE4452">
        <w:tc>
          <w:tcPr>
            <w:tcW w:w="0" w:type="auto"/>
            <w:vAlign w:val="center"/>
          </w:tcPr>
          <w:p w14:paraId="7F448A05" w14:textId="5D57A657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703" w:type="dxa"/>
            <w:vAlign w:val="center"/>
          </w:tcPr>
          <w:p w14:paraId="746D0083" w14:textId="77777777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4" w:type="dxa"/>
            <w:vAlign w:val="center"/>
          </w:tcPr>
          <w:p w14:paraId="14B99163" w14:textId="77777777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A3441" w:rsidRPr="003B777B" w14:paraId="2DAF8B42" w14:textId="77777777" w:rsidTr="00FE4452">
        <w:tc>
          <w:tcPr>
            <w:tcW w:w="0" w:type="auto"/>
            <w:vAlign w:val="center"/>
          </w:tcPr>
          <w:p w14:paraId="22255501" w14:textId="77777777" w:rsidR="000A3441" w:rsidRPr="003B777B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D3AC735" w14:textId="77777777" w:rsidR="000A3441" w:rsidRDefault="000A3441" w:rsidP="000A34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703" w:type="dxa"/>
            <w:vAlign w:val="center"/>
          </w:tcPr>
          <w:p w14:paraId="22F8E671" w14:textId="77777777" w:rsidR="000A3441" w:rsidRPr="003B777B" w:rsidRDefault="000A3441" w:rsidP="000A3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4" w:type="dxa"/>
            <w:vAlign w:val="center"/>
          </w:tcPr>
          <w:p w14:paraId="41AD3AA4" w14:textId="77777777" w:rsidR="000A3441" w:rsidRDefault="000A3441" w:rsidP="000A344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9388F5" w14:textId="30CBA916" w:rsidR="00740C6A" w:rsidRDefault="00740C6A" w:rsidP="003B777B">
      <w:pPr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</w:p>
    <w:p w14:paraId="102278ED" w14:textId="77777777" w:rsidR="00740C6A" w:rsidRDefault="00740C6A">
      <w:pPr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  <w:br w:type="page"/>
      </w:r>
    </w:p>
    <w:p w14:paraId="409860F0" w14:textId="77777777" w:rsidR="00AB099B" w:rsidRPr="00D83448" w:rsidRDefault="00AB099B" w:rsidP="003B777B">
      <w:pPr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</w:p>
    <w:p w14:paraId="07F9D807" w14:textId="2CBEEB39" w:rsidR="00D3164F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3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eep Learning Architectures</w:t>
      </w:r>
    </w:p>
    <w:p w14:paraId="16E140CA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3B777B" w:rsidRDefault="008C72D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2A3C6AAF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refer: </w:t>
      </w:r>
      <w:hyperlink r:id="rId57" w:history="1">
        <w:r w:rsidRPr="003B777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3B777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3B777B">
        <w:rPr>
          <w:rFonts w:ascii="Times New Roman" w:hAnsi="Times New Roman" w:cs="Times New Roman"/>
        </w:rPr>
        <w:t xml:space="preserve">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3B777B" w14:paraId="03116AF2" w14:textId="77777777" w:rsidTr="00AB099B">
        <w:tc>
          <w:tcPr>
            <w:tcW w:w="1949" w:type="dxa"/>
          </w:tcPr>
          <w:p w14:paraId="6E5F7BF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3B777B" w14:paraId="55C7313E" w14:textId="77777777" w:rsidTr="00AB099B">
        <w:tc>
          <w:tcPr>
            <w:tcW w:w="1949" w:type="dxa"/>
          </w:tcPr>
          <w:p w14:paraId="4E4088F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0F6C7FAC" w14:textId="77777777" w:rsidTr="00AB099B">
        <w:tc>
          <w:tcPr>
            <w:tcW w:w="1949" w:type="dxa"/>
          </w:tcPr>
          <w:p w14:paraId="55B8F3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5D348F0A" w14:textId="77777777" w:rsidTr="00AB099B">
        <w:tc>
          <w:tcPr>
            <w:tcW w:w="1949" w:type="dxa"/>
          </w:tcPr>
          <w:p w14:paraId="506AAE5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2E921697" w14:textId="77777777" w:rsidTr="00AB099B">
        <w:tc>
          <w:tcPr>
            <w:tcW w:w="1949" w:type="dxa"/>
          </w:tcPr>
          <w:p w14:paraId="4460601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306A6" w:rsidRPr="003B777B" w14:paraId="6A6BFFF8" w14:textId="77777777" w:rsidTr="00AB099B">
        <w:tc>
          <w:tcPr>
            <w:tcW w:w="1949" w:type="dxa"/>
          </w:tcPr>
          <w:p w14:paraId="6693C8F6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E917B3B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3E31558F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05AC2199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3791AB79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2CCC1C93" w:rsidR="00AB099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0" w:type="auto"/>
        <w:tblInd w:w="8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7"/>
        <w:gridCol w:w="633"/>
        <w:gridCol w:w="2323"/>
        <w:gridCol w:w="1048"/>
        <w:gridCol w:w="1134"/>
        <w:gridCol w:w="695"/>
        <w:gridCol w:w="1260"/>
        <w:gridCol w:w="1079"/>
      </w:tblGrid>
      <w:tr w:rsidR="007306A6" w:rsidRPr="00565840" w14:paraId="4562F58A" w14:textId="77777777" w:rsidTr="00B76447">
        <w:trPr>
          <w:trHeight w:val="369"/>
        </w:trPr>
        <w:tc>
          <w:tcPr>
            <w:tcW w:w="1087" w:type="dxa"/>
          </w:tcPr>
          <w:p w14:paraId="60DFE5B1" w14:textId="77777777" w:rsidR="007306A6" w:rsidRPr="00565840" w:rsidRDefault="007306A6" w:rsidP="00B76447">
            <w:pPr>
              <w:pStyle w:val="TableParagraph"/>
              <w:spacing w:before="1" w:line="180" w:lineRule="atLeast"/>
              <w:ind w:left="343" w:right="79" w:hanging="236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Architecture Name</w:t>
            </w:r>
          </w:p>
        </w:tc>
        <w:tc>
          <w:tcPr>
            <w:tcW w:w="633" w:type="dxa"/>
          </w:tcPr>
          <w:p w14:paraId="087B9B8F" w14:textId="77777777" w:rsidR="007306A6" w:rsidRPr="00565840" w:rsidRDefault="007306A6" w:rsidP="00B76447">
            <w:pPr>
              <w:pStyle w:val="TableParagraph"/>
              <w:spacing w:before="93"/>
              <w:ind w:left="143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Year</w:t>
            </w:r>
          </w:p>
        </w:tc>
        <w:tc>
          <w:tcPr>
            <w:tcW w:w="2323" w:type="dxa"/>
          </w:tcPr>
          <w:p w14:paraId="090B71C7" w14:textId="77777777" w:rsidR="007306A6" w:rsidRPr="00565840" w:rsidRDefault="007306A6" w:rsidP="00B76447">
            <w:pPr>
              <w:pStyle w:val="TableParagraph"/>
              <w:spacing w:before="93"/>
              <w:ind w:left="91" w:right="8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Main contribution</w:t>
            </w:r>
          </w:p>
        </w:tc>
        <w:tc>
          <w:tcPr>
            <w:tcW w:w="1048" w:type="dxa"/>
          </w:tcPr>
          <w:p w14:paraId="171894F2" w14:textId="77777777" w:rsidR="007306A6" w:rsidRPr="00565840" w:rsidRDefault="007306A6" w:rsidP="00B76447">
            <w:pPr>
              <w:pStyle w:val="TableParagraph"/>
              <w:spacing w:before="93"/>
              <w:ind w:left="111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Parameters</w:t>
            </w:r>
          </w:p>
        </w:tc>
        <w:tc>
          <w:tcPr>
            <w:tcW w:w="1134" w:type="dxa"/>
          </w:tcPr>
          <w:p w14:paraId="2516BD7D" w14:textId="77777777" w:rsidR="007306A6" w:rsidRPr="00565840" w:rsidRDefault="007306A6" w:rsidP="00B76447">
            <w:pPr>
              <w:pStyle w:val="TableParagraph"/>
              <w:spacing w:before="93"/>
              <w:ind w:left="141" w:right="124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Error Rate</w:t>
            </w:r>
          </w:p>
        </w:tc>
        <w:tc>
          <w:tcPr>
            <w:tcW w:w="695" w:type="dxa"/>
          </w:tcPr>
          <w:p w14:paraId="74703960" w14:textId="77777777" w:rsidR="007306A6" w:rsidRPr="00565840" w:rsidRDefault="007306A6" w:rsidP="00B76447">
            <w:pPr>
              <w:pStyle w:val="TableParagraph"/>
              <w:spacing w:before="93"/>
              <w:ind w:left="122" w:right="104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Depth</w:t>
            </w:r>
          </w:p>
        </w:tc>
        <w:tc>
          <w:tcPr>
            <w:tcW w:w="1260" w:type="dxa"/>
          </w:tcPr>
          <w:p w14:paraId="10561755" w14:textId="77777777" w:rsidR="007306A6" w:rsidRPr="00565840" w:rsidRDefault="007306A6" w:rsidP="00B76447">
            <w:pPr>
              <w:pStyle w:val="TableParagraph"/>
              <w:spacing w:before="93"/>
              <w:ind w:left="128" w:right="109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ategory</w:t>
            </w:r>
          </w:p>
        </w:tc>
        <w:tc>
          <w:tcPr>
            <w:tcW w:w="1079" w:type="dxa"/>
          </w:tcPr>
          <w:p w14:paraId="51C9CA4E" w14:textId="77777777" w:rsidR="007306A6" w:rsidRPr="00565840" w:rsidRDefault="007306A6" w:rsidP="00B76447">
            <w:pPr>
              <w:pStyle w:val="TableParagraph"/>
              <w:spacing w:before="93"/>
              <w:ind w:right="179"/>
              <w:jc w:val="right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ference</w:t>
            </w:r>
          </w:p>
        </w:tc>
      </w:tr>
      <w:tr w:rsidR="007306A6" w:rsidRPr="00565840" w14:paraId="77AD1482" w14:textId="77777777" w:rsidTr="00B76447">
        <w:trPr>
          <w:trHeight w:val="330"/>
        </w:trPr>
        <w:tc>
          <w:tcPr>
            <w:tcW w:w="1087" w:type="dxa"/>
          </w:tcPr>
          <w:p w14:paraId="00729BDC" w14:textId="77777777" w:rsidR="007306A6" w:rsidRPr="00565840" w:rsidRDefault="007306A6" w:rsidP="00B76447">
            <w:pPr>
              <w:pStyle w:val="TableParagraph"/>
              <w:spacing w:before="53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LeNet</w:t>
            </w:r>
            <w:proofErr w:type="spellEnd"/>
          </w:p>
        </w:tc>
        <w:tc>
          <w:tcPr>
            <w:tcW w:w="633" w:type="dxa"/>
          </w:tcPr>
          <w:p w14:paraId="47D1E98A" w14:textId="77777777" w:rsidR="007306A6" w:rsidRPr="00565840" w:rsidRDefault="007306A6" w:rsidP="00B76447">
            <w:pPr>
              <w:pStyle w:val="TableParagraph"/>
              <w:spacing w:before="94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98</w:t>
            </w:r>
          </w:p>
        </w:tc>
        <w:tc>
          <w:tcPr>
            <w:tcW w:w="2323" w:type="dxa"/>
          </w:tcPr>
          <w:p w14:paraId="5AF929D3" w14:textId="77777777" w:rsidR="007306A6" w:rsidRPr="00565840" w:rsidRDefault="007306A6" w:rsidP="00B76447">
            <w:pPr>
              <w:pStyle w:val="TableParagraph"/>
              <w:spacing w:before="94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First popular CNN architecture</w:t>
            </w:r>
          </w:p>
        </w:tc>
        <w:tc>
          <w:tcPr>
            <w:tcW w:w="1048" w:type="dxa"/>
          </w:tcPr>
          <w:p w14:paraId="23C66F07" w14:textId="77777777" w:rsidR="007306A6" w:rsidRPr="00565840" w:rsidRDefault="007306A6" w:rsidP="00B76447">
            <w:pPr>
              <w:pStyle w:val="TableParagraph"/>
              <w:spacing w:before="94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0.060 M</w:t>
            </w:r>
          </w:p>
        </w:tc>
        <w:tc>
          <w:tcPr>
            <w:tcW w:w="1134" w:type="dxa"/>
          </w:tcPr>
          <w:p w14:paraId="0E9E1E30" w14:textId="77777777" w:rsidR="007306A6" w:rsidRPr="00565840" w:rsidRDefault="007306A6" w:rsidP="00B76447">
            <w:pPr>
              <w:pStyle w:val="TableParagraph"/>
              <w:spacing w:before="24"/>
              <w:ind w:left="14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[</w:t>
            </w:r>
            <w:proofErr w:type="spellStart"/>
            <w:r w:rsidRPr="00565840">
              <w:rPr>
                <w:sz w:val="20"/>
                <w:szCs w:val="28"/>
              </w:rPr>
              <w:t>dist</w:t>
            </w:r>
            <w:proofErr w:type="spellEnd"/>
            <w:r w:rsidRPr="00565840">
              <w:rPr>
                <w:sz w:val="20"/>
                <w:szCs w:val="28"/>
              </w:rPr>
              <w:t>]MNIST: 0.8</w:t>
            </w:r>
          </w:p>
          <w:p w14:paraId="62F8C538" w14:textId="77777777" w:rsidR="007306A6" w:rsidRPr="00565840" w:rsidRDefault="007306A6" w:rsidP="00B76447">
            <w:pPr>
              <w:pStyle w:val="TableParagraph"/>
              <w:spacing w:before="1"/>
              <w:ind w:left="247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NIST: 0.95</w:t>
            </w:r>
          </w:p>
        </w:tc>
        <w:tc>
          <w:tcPr>
            <w:tcW w:w="695" w:type="dxa"/>
          </w:tcPr>
          <w:p w14:paraId="7CB2CE81" w14:textId="77777777" w:rsidR="007306A6" w:rsidRPr="00565840" w:rsidRDefault="007306A6" w:rsidP="00B76447">
            <w:pPr>
              <w:pStyle w:val="TableParagraph"/>
              <w:spacing w:before="94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</w:t>
            </w:r>
          </w:p>
        </w:tc>
        <w:tc>
          <w:tcPr>
            <w:tcW w:w="1260" w:type="dxa"/>
          </w:tcPr>
          <w:p w14:paraId="72A930E8" w14:textId="77777777" w:rsidR="007306A6" w:rsidRPr="00565840" w:rsidRDefault="007306A6" w:rsidP="00B76447">
            <w:pPr>
              <w:pStyle w:val="TableParagraph"/>
              <w:spacing w:before="94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5FC632D5" w14:textId="77777777" w:rsidR="007306A6" w:rsidRPr="00565840" w:rsidRDefault="007306A6" w:rsidP="00B76447">
            <w:pPr>
              <w:pStyle w:val="TableParagraph"/>
              <w:spacing w:before="24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LeCun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51990DA3" w14:textId="77777777" w:rsidR="007306A6" w:rsidRPr="00565840" w:rsidRDefault="007306A6" w:rsidP="00B76447">
            <w:pPr>
              <w:pStyle w:val="TableParagraph"/>
              <w:spacing w:before="1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95)</w:t>
            </w:r>
          </w:p>
        </w:tc>
      </w:tr>
      <w:tr w:rsidR="007306A6" w:rsidRPr="00565840" w14:paraId="2954E325" w14:textId="77777777" w:rsidTr="00B76447">
        <w:trPr>
          <w:trHeight w:val="412"/>
        </w:trPr>
        <w:tc>
          <w:tcPr>
            <w:tcW w:w="1087" w:type="dxa"/>
          </w:tcPr>
          <w:p w14:paraId="45F8A774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F3CDA17" w14:textId="77777777" w:rsidR="007306A6" w:rsidRPr="00565840" w:rsidRDefault="007306A6" w:rsidP="00B76447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AlexNet</w:t>
            </w:r>
            <w:proofErr w:type="spellEnd"/>
          </w:p>
        </w:tc>
        <w:tc>
          <w:tcPr>
            <w:tcW w:w="633" w:type="dxa"/>
          </w:tcPr>
          <w:p w14:paraId="0C87931A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482311E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2</w:t>
            </w:r>
          </w:p>
        </w:tc>
        <w:tc>
          <w:tcPr>
            <w:tcW w:w="2323" w:type="dxa"/>
          </w:tcPr>
          <w:p w14:paraId="0472B35F" w14:textId="77777777" w:rsidR="007306A6" w:rsidRPr="00565840" w:rsidRDefault="007306A6" w:rsidP="00B76447">
            <w:pPr>
              <w:pStyle w:val="TableParagraph"/>
              <w:spacing w:line="136" w:lineRule="exact"/>
              <w:ind w:left="87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- Deeper and wider than the </w:t>
            </w:r>
            <w:proofErr w:type="spellStart"/>
            <w:r w:rsidRPr="00565840">
              <w:rPr>
                <w:sz w:val="20"/>
                <w:szCs w:val="28"/>
              </w:rPr>
              <w:t>LeNet</w:t>
            </w:r>
            <w:proofErr w:type="spellEnd"/>
          </w:p>
          <w:p w14:paraId="3F57FEEE" w14:textId="77777777" w:rsidR="007306A6" w:rsidRPr="00565840" w:rsidRDefault="007306A6" w:rsidP="00B76447">
            <w:pPr>
              <w:pStyle w:val="TableParagraph"/>
              <w:spacing w:line="137" w:lineRule="exact"/>
              <w:ind w:left="91" w:right="8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- Uses </w:t>
            </w:r>
            <w:proofErr w:type="spellStart"/>
            <w:r w:rsidRPr="00565840">
              <w:rPr>
                <w:sz w:val="20"/>
                <w:szCs w:val="28"/>
              </w:rPr>
              <w:t>Relu</w:t>
            </w:r>
            <w:proofErr w:type="spellEnd"/>
            <w:r w:rsidRPr="00565840">
              <w:rPr>
                <w:sz w:val="20"/>
                <w:szCs w:val="28"/>
              </w:rPr>
              <w:t>, dropout and overlap Pooling</w:t>
            </w:r>
          </w:p>
          <w:p w14:paraId="2DDBCBE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PUs NVIDIA GTX 580</w:t>
            </w:r>
          </w:p>
        </w:tc>
        <w:tc>
          <w:tcPr>
            <w:tcW w:w="1048" w:type="dxa"/>
          </w:tcPr>
          <w:p w14:paraId="64291AE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7FAEC0A" w14:textId="77777777" w:rsidR="007306A6" w:rsidRPr="00565840" w:rsidRDefault="007306A6" w:rsidP="00B76447">
            <w:pPr>
              <w:pStyle w:val="TableParagraph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0 M</w:t>
            </w:r>
          </w:p>
        </w:tc>
        <w:tc>
          <w:tcPr>
            <w:tcW w:w="1134" w:type="dxa"/>
          </w:tcPr>
          <w:p w14:paraId="103DEB5E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327B1D50" w14:textId="77777777" w:rsidR="007306A6" w:rsidRPr="00565840" w:rsidRDefault="007306A6" w:rsidP="00B76447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16.4</w:t>
            </w:r>
          </w:p>
        </w:tc>
        <w:tc>
          <w:tcPr>
            <w:tcW w:w="695" w:type="dxa"/>
          </w:tcPr>
          <w:p w14:paraId="38204753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495D1D02" w14:textId="77777777" w:rsidR="007306A6" w:rsidRPr="00565840" w:rsidRDefault="007306A6" w:rsidP="00B76447">
            <w:pPr>
              <w:pStyle w:val="TableParagraph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</w:t>
            </w:r>
          </w:p>
        </w:tc>
        <w:tc>
          <w:tcPr>
            <w:tcW w:w="1260" w:type="dxa"/>
          </w:tcPr>
          <w:p w14:paraId="142EB81C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F59D09A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13A49A43" w14:textId="77777777" w:rsidR="007306A6" w:rsidRPr="00565840" w:rsidRDefault="007306A6" w:rsidP="00B76447">
            <w:pPr>
              <w:pStyle w:val="TableParagraph"/>
              <w:spacing w:before="67" w:line="137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Krizhevsk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2CBEA88D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2)</w:t>
            </w:r>
          </w:p>
        </w:tc>
      </w:tr>
      <w:tr w:rsidR="007306A6" w:rsidRPr="00565840" w14:paraId="08779FC9" w14:textId="77777777" w:rsidTr="00B76447">
        <w:trPr>
          <w:trHeight w:val="275"/>
        </w:trPr>
        <w:tc>
          <w:tcPr>
            <w:tcW w:w="1087" w:type="dxa"/>
          </w:tcPr>
          <w:p w14:paraId="389AC594" w14:textId="77777777" w:rsidR="007306A6" w:rsidRPr="00565840" w:rsidRDefault="007306A6" w:rsidP="00B76447">
            <w:pPr>
              <w:pStyle w:val="TableParagraph"/>
              <w:spacing w:before="67"/>
              <w:ind w:left="104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ZfNet</w:t>
            </w:r>
            <w:proofErr w:type="spellEnd"/>
          </w:p>
        </w:tc>
        <w:tc>
          <w:tcPr>
            <w:tcW w:w="633" w:type="dxa"/>
          </w:tcPr>
          <w:p w14:paraId="249A8F04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4</w:t>
            </w:r>
          </w:p>
        </w:tc>
        <w:tc>
          <w:tcPr>
            <w:tcW w:w="2323" w:type="dxa"/>
          </w:tcPr>
          <w:p w14:paraId="586D5488" w14:textId="77777777" w:rsidR="007306A6" w:rsidRPr="00565840" w:rsidRDefault="007306A6" w:rsidP="00B76447">
            <w:pPr>
              <w:pStyle w:val="TableParagraph"/>
              <w:spacing w:before="67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Visualization of intermediate layers</w:t>
            </w:r>
          </w:p>
        </w:tc>
        <w:tc>
          <w:tcPr>
            <w:tcW w:w="1048" w:type="dxa"/>
          </w:tcPr>
          <w:p w14:paraId="7550DB91" w14:textId="77777777" w:rsidR="007306A6" w:rsidRPr="00565840" w:rsidRDefault="007306A6" w:rsidP="00B76447">
            <w:pPr>
              <w:pStyle w:val="TableParagraph"/>
              <w:spacing w:before="67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0 M</w:t>
            </w:r>
          </w:p>
        </w:tc>
        <w:tc>
          <w:tcPr>
            <w:tcW w:w="1134" w:type="dxa"/>
          </w:tcPr>
          <w:p w14:paraId="3A0434AD" w14:textId="77777777" w:rsidR="007306A6" w:rsidRPr="00565840" w:rsidRDefault="007306A6" w:rsidP="00B76447">
            <w:pPr>
              <w:pStyle w:val="TableParagraph"/>
              <w:spacing w:before="67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11.7</w:t>
            </w:r>
          </w:p>
        </w:tc>
        <w:tc>
          <w:tcPr>
            <w:tcW w:w="695" w:type="dxa"/>
          </w:tcPr>
          <w:p w14:paraId="4E659302" w14:textId="77777777" w:rsidR="007306A6" w:rsidRPr="00565840" w:rsidRDefault="007306A6" w:rsidP="00B76447">
            <w:pPr>
              <w:pStyle w:val="TableParagraph"/>
              <w:spacing w:before="67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</w:t>
            </w:r>
          </w:p>
        </w:tc>
        <w:tc>
          <w:tcPr>
            <w:tcW w:w="1260" w:type="dxa"/>
          </w:tcPr>
          <w:p w14:paraId="29C59C7A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1D10CB9D" w14:textId="77777777" w:rsidR="007306A6" w:rsidRPr="00565840" w:rsidRDefault="007306A6" w:rsidP="00B76447">
            <w:pPr>
              <w:pStyle w:val="TableParagraph"/>
              <w:spacing w:line="136" w:lineRule="exact"/>
              <w:ind w:left="27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Zeiler</w:t>
            </w:r>
            <w:proofErr w:type="spellEnd"/>
            <w:r w:rsidRPr="00565840">
              <w:rPr>
                <w:sz w:val="20"/>
                <w:szCs w:val="28"/>
              </w:rPr>
              <w:t xml:space="preserve"> and</w:t>
            </w:r>
          </w:p>
          <w:p w14:paraId="286010F7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22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rgus 2013)</w:t>
            </w:r>
          </w:p>
        </w:tc>
      </w:tr>
      <w:tr w:rsidR="007306A6" w:rsidRPr="00565840" w14:paraId="756785AA" w14:textId="77777777" w:rsidTr="00B76447">
        <w:trPr>
          <w:trHeight w:val="277"/>
        </w:trPr>
        <w:tc>
          <w:tcPr>
            <w:tcW w:w="1087" w:type="dxa"/>
          </w:tcPr>
          <w:p w14:paraId="7039A381" w14:textId="77777777" w:rsidR="007306A6" w:rsidRPr="00565840" w:rsidRDefault="007306A6" w:rsidP="00B76447">
            <w:pPr>
              <w:pStyle w:val="TableParagraph"/>
              <w:spacing w:before="67"/>
              <w:ind w:left="103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VGG</w:t>
            </w:r>
          </w:p>
        </w:tc>
        <w:tc>
          <w:tcPr>
            <w:tcW w:w="633" w:type="dxa"/>
          </w:tcPr>
          <w:p w14:paraId="6E42829F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4</w:t>
            </w:r>
          </w:p>
        </w:tc>
        <w:tc>
          <w:tcPr>
            <w:tcW w:w="2323" w:type="dxa"/>
          </w:tcPr>
          <w:p w14:paraId="089A0A39" w14:textId="77777777" w:rsidR="007306A6" w:rsidRPr="00565840" w:rsidRDefault="007306A6" w:rsidP="007306A6">
            <w:pPr>
              <w:pStyle w:val="TableParagraph"/>
              <w:numPr>
                <w:ilvl w:val="0"/>
                <w:numId w:val="23"/>
              </w:numPr>
              <w:tabs>
                <w:tab w:val="left" w:pos="647"/>
              </w:tabs>
              <w:spacing w:line="137" w:lineRule="exac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Homogenous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topology</w:t>
            </w:r>
          </w:p>
          <w:p w14:paraId="1886D4F2" w14:textId="77777777" w:rsidR="007306A6" w:rsidRPr="00565840" w:rsidRDefault="007306A6" w:rsidP="007306A6">
            <w:pPr>
              <w:pStyle w:val="TableParagraph"/>
              <w:numPr>
                <w:ilvl w:val="0"/>
                <w:numId w:val="23"/>
              </w:numPr>
              <w:tabs>
                <w:tab w:val="left" w:pos="638"/>
              </w:tabs>
              <w:spacing w:line="120" w:lineRule="exact"/>
              <w:ind w:left="637" w:hanging="7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Uses small size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kernels</w:t>
            </w:r>
          </w:p>
        </w:tc>
        <w:tc>
          <w:tcPr>
            <w:tcW w:w="1048" w:type="dxa"/>
          </w:tcPr>
          <w:p w14:paraId="07A41026" w14:textId="77777777" w:rsidR="007306A6" w:rsidRPr="00565840" w:rsidRDefault="007306A6" w:rsidP="00B76447">
            <w:pPr>
              <w:pStyle w:val="TableParagraph"/>
              <w:spacing w:before="67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38 M</w:t>
            </w:r>
          </w:p>
        </w:tc>
        <w:tc>
          <w:tcPr>
            <w:tcW w:w="1134" w:type="dxa"/>
          </w:tcPr>
          <w:p w14:paraId="3C0C392D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7.3</w:t>
            </w:r>
          </w:p>
        </w:tc>
        <w:tc>
          <w:tcPr>
            <w:tcW w:w="695" w:type="dxa"/>
          </w:tcPr>
          <w:p w14:paraId="3BFA561B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</w:t>
            </w:r>
          </w:p>
        </w:tc>
        <w:tc>
          <w:tcPr>
            <w:tcW w:w="1260" w:type="dxa"/>
          </w:tcPr>
          <w:p w14:paraId="0DC60CB9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01E2D08E" w14:textId="77777777" w:rsidR="007306A6" w:rsidRPr="00565840" w:rsidRDefault="007306A6" w:rsidP="00B76447">
            <w:pPr>
              <w:pStyle w:val="TableParagraph"/>
              <w:spacing w:before="4" w:line="136" w:lineRule="exact"/>
              <w:ind w:left="139" w:right="100" w:firstLine="3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imonyan</w:t>
            </w:r>
            <w:proofErr w:type="spellEnd"/>
            <w:r w:rsidRPr="00565840">
              <w:rPr>
                <w:sz w:val="20"/>
                <w:szCs w:val="28"/>
              </w:rPr>
              <w:t xml:space="preserve"> and Zisserman 2015)</w:t>
            </w:r>
          </w:p>
        </w:tc>
      </w:tr>
      <w:tr w:rsidR="007306A6" w:rsidRPr="00565840" w14:paraId="5F36AFAA" w14:textId="77777777" w:rsidTr="00B76447">
        <w:trPr>
          <w:trHeight w:val="275"/>
        </w:trPr>
        <w:tc>
          <w:tcPr>
            <w:tcW w:w="1087" w:type="dxa"/>
          </w:tcPr>
          <w:p w14:paraId="1F7FBFC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GoogLeNet</w:t>
            </w:r>
            <w:proofErr w:type="spellEnd"/>
          </w:p>
        </w:tc>
        <w:tc>
          <w:tcPr>
            <w:tcW w:w="633" w:type="dxa"/>
          </w:tcPr>
          <w:p w14:paraId="02EDDB64" w14:textId="77777777" w:rsidR="007306A6" w:rsidRPr="00565840" w:rsidRDefault="007306A6" w:rsidP="00B76447">
            <w:pPr>
              <w:pStyle w:val="TableParagraph"/>
              <w:spacing w:line="136" w:lineRule="exact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7A063C7A" w14:textId="77777777" w:rsidR="007306A6" w:rsidRPr="00565840" w:rsidRDefault="007306A6" w:rsidP="00B76447">
            <w:pPr>
              <w:pStyle w:val="TableParagraph"/>
              <w:spacing w:line="136" w:lineRule="exact"/>
              <w:ind w:left="91" w:right="80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block concept</w:t>
            </w:r>
          </w:p>
          <w:p w14:paraId="5C4B1A85" w14:textId="77777777" w:rsidR="007306A6" w:rsidRPr="00565840" w:rsidRDefault="007306A6" w:rsidP="00B76447">
            <w:pPr>
              <w:pStyle w:val="TableParagraph"/>
              <w:spacing w:line="120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lit transform and merge idea</w:t>
            </w:r>
          </w:p>
        </w:tc>
        <w:tc>
          <w:tcPr>
            <w:tcW w:w="1048" w:type="dxa"/>
          </w:tcPr>
          <w:p w14:paraId="48453702" w14:textId="77777777" w:rsidR="007306A6" w:rsidRPr="00565840" w:rsidRDefault="007306A6" w:rsidP="00B76447">
            <w:pPr>
              <w:pStyle w:val="TableParagraph"/>
              <w:spacing w:before="67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 M</w:t>
            </w:r>
          </w:p>
        </w:tc>
        <w:tc>
          <w:tcPr>
            <w:tcW w:w="1134" w:type="dxa"/>
          </w:tcPr>
          <w:p w14:paraId="225C27A3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6.7</w:t>
            </w:r>
          </w:p>
        </w:tc>
        <w:tc>
          <w:tcPr>
            <w:tcW w:w="695" w:type="dxa"/>
          </w:tcPr>
          <w:p w14:paraId="44695EDF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2</w:t>
            </w:r>
          </w:p>
        </w:tc>
        <w:tc>
          <w:tcPr>
            <w:tcW w:w="1260" w:type="dxa"/>
          </w:tcPr>
          <w:p w14:paraId="196975DE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7DDB8BDA" w14:textId="77777777" w:rsidR="007306A6" w:rsidRPr="00565840" w:rsidRDefault="007306A6" w:rsidP="00B76447">
            <w:pPr>
              <w:pStyle w:val="TableParagraph"/>
              <w:spacing w:line="136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6A9131F7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)</w:t>
            </w:r>
          </w:p>
        </w:tc>
      </w:tr>
      <w:tr w:rsidR="007306A6" w:rsidRPr="00565840" w14:paraId="119BBF55" w14:textId="77777777" w:rsidTr="00B76447">
        <w:trPr>
          <w:trHeight w:val="412"/>
        </w:trPr>
        <w:tc>
          <w:tcPr>
            <w:tcW w:w="1087" w:type="dxa"/>
          </w:tcPr>
          <w:p w14:paraId="4FFDEBEB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B506412" w14:textId="77777777" w:rsidR="007306A6" w:rsidRPr="00565840" w:rsidRDefault="007306A6" w:rsidP="00B76447">
            <w:pPr>
              <w:pStyle w:val="TableParagraph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V3</w:t>
            </w:r>
          </w:p>
        </w:tc>
        <w:tc>
          <w:tcPr>
            <w:tcW w:w="633" w:type="dxa"/>
          </w:tcPr>
          <w:p w14:paraId="361BEE3E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88F82FC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64A0DBCE" w14:textId="77777777" w:rsidR="007306A6" w:rsidRPr="00565840" w:rsidRDefault="007306A6" w:rsidP="007306A6">
            <w:pPr>
              <w:pStyle w:val="TableParagraph"/>
              <w:numPr>
                <w:ilvl w:val="0"/>
                <w:numId w:val="22"/>
              </w:numPr>
              <w:tabs>
                <w:tab w:val="left" w:pos="191"/>
              </w:tabs>
              <w:ind w:right="110" w:hanging="79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Handles the problem of a representational bottleneck</w:t>
            </w:r>
          </w:p>
          <w:p w14:paraId="0A1D5B03" w14:textId="77777777" w:rsidR="007306A6" w:rsidRPr="00565840" w:rsidRDefault="007306A6" w:rsidP="007306A6">
            <w:pPr>
              <w:pStyle w:val="TableParagraph"/>
              <w:numPr>
                <w:ilvl w:val="0"/>
                <w:numId w:val="22"/>
              </w:numPr>
              <w:tabs>
                <w:tab w:val="left" w:pos="183"/>
              </w:tabs>
              <w:spacing w:line="118" w:lineRule="exact"/>
              <w:ind w:left="1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Replace large size filters with small</w:t>
            </w:r>
            <w:r w:rsidRPr="00565840">
              <w:rPr>
                <w:spacing w:val="-5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filters</w:t>
            </w:r>
          </w:p>
        </w:tc>
        <w:tc>
          <w:tcPr>
            <w:tcW w:w="1048" w:type="dxa"/>
          </w:tcPr>
          <w:p w14:paraId="23392828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2C6447F" w14:textId="77777777" w:rsidR="007306A6" w:rsidRPr="00565840" w:rsidRDefault="007306A6" w:rsidP="00B76447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3.6 M</w:t>
            </w:r>
          </w:p>
        </w:tc>
        <w:tc>
          <w:tcPr>
            <w:tcW w:w="1134" w:type="dxa"/>
          </w:tcPr>
          <w:p w14:paraId="6B3E9E4A" w14:textId="77777777" w:rsidR="007306A6" w:rsidRPr="00565840" w:rsidRDefault="007306A6" w:rsidP="00B76447">
            <w:pPr>
              <w:pStyle w:val="TableParagraph"/>
              <w:spacing w:line="136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5</w:t>
            </w:r>
          </w:p>
          <w:p w14:paraId="5C4B7B23" w14:textId="77777777" w:rsidR="007306A6" w:rsidRPr="00565840" w:rsidRDefault="007306A6" w:rsidP="00B76447">
            <w:pPr>
              <w:pStyle w:val="TableParagraph"/>
              <w:spacing w:line="137" w:lineRule="exact"/>
              <w:ind w:left="15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Crop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3.58</w:t>
            </w:r>
          </w:p>
          <w:p w14:paraId="56BFCA1A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70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ingle-Crop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5.6</w:t>
            </w:r>
          </w:p>
        </w:tc>
        <w:tc>
          <w:tcPr>
            <w:tcW w:w="695" w:type="dxa"/>
          </w:tcPr>
          <w:p w14:paraId="16B91FD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70821A6" w14:textId="77777777" w:rsidR="007306A6" w:rsidRPr="00565840" w:rsidRDefault="007306A6" w:rsidP="00B76447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9</w:t>
            </w:r>
          </w:p>
        </w:tc>
        <w:tc>
          <w:tcPr>
            <w:tcW w:w="1260" w:type="dxa"/>
          </w:tcPr>
          <w:p w14:paraId="6DFFB844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064CF62D" w14:textId="77777777" w:rsidR="007306A6" w:rsidRPr="00565840" w:rsidRDefault="007306A6" w:rsidP="00B76447">
            <w:pPr>
              <w:pStyle w:val="TableParagraph"/>
              <w:ind w:left="128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Width</w:t>
            </w:r>
          </w:p>
        </w:tc>
        <w:tc>
          <w:tcPr>
            <w:tcW w:w="1079" w:type="dxa"/>
          </w:tcPr>
          <w:p w14:paraId="518CDE5C" w14:textId="77777777" w:rsidR="007306A6" w:rsidRPr="00565840" w:rsidRDefault="007306A6" w:rsidP="00B76447">
            <w:pPr>
              <w:pStyle w:val="TableParagraph"/>
              <w:spacing w:before="67" w:line="137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243B4A3D" w14:textId="77777777" w:rsidR="007306A6" w:rsidRPr="00565840" w:rsidRDefault="007306A6" w:rsidP="00B76447">
            <w:pPr>
              <w:pStyle w:val="TableParagraph"/>
              <w:spacing w:line="137" w:lineRule="exact"/>
              <w:ind w:left="95" w:right="75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b)</w:t>
            </w:r>
          </w:p>
        </w:tc>
      </w:tr>
      <w:tr w:rsidR="007306A6" w:rsidRPr="00565840" w14:paraId="16C88E4F" w14:textId="77777777" w:rsidTr="00B76447">
        <w:trPr>
          <w:trHeight w:val="278"/>
        </w:trPr>
        <w:tc>
          <w:tcPr>
            <w:tcW w:w="1087" w:type="dxa"/>
          </w:tcPr>
          <w:p w14:paraId="1F07EA0F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297" w:right="266" w:firstLine="14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Highway Networks</w:t>
            </w:r>
          </w:p>
        </w:tc>
        <w:tc>
          <w:tcPr>
            <w:tcW w:w="633" w:type="dxa"/>
          </w:tcPr>
          <w:p w14:paraId="0DAB148C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77400331" w14:textId="77777777" w:rsidR="007306A6" w:rsidRPr="00565840" w:rsidRDefault="007306A6" w:rsidP="00B76447">
            <w:pPr>
              <w:pStyle w:val="TableParagraph"/>
              <w:spacing w:before="67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an idea of Multi-path</w:t>
            </w:r>
          </w:p>
        </w:tc>
        <w:tc>
          <w:tcPr>
            <w:tcW w:w="1048" w:type="dxa"/>
          </w:tcPr>
          <w:p w14:paraId="6DC761D0" w14:textId="77777777" w:rsidR="007306A6" w:rsidRPr="00565840" w:rsidRDefault="007306A6" w:rsidP="00B76447">
            <w:pPr>
              <w:pStyle w:val="TableParagraph"/>
              <w:spacing w:before="67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.3 M</w:t>
            </w:r>
          </w:p>
        </w:tc>
        <w:tc>
          <w:tcPr>
            <w:tcW w:w="1134" w:type="dxa"/>
          </w:tcPr>
          <w:p w14:paraId="150061E0" w14:textId="77777777" w:rsidR="007306A6" w:rsidRPr="00565840" w:rsidRDefault="007306A6" w:rsidP="00B76447">
            <w:pPr>
              <w:pStyle w:val="TableParagraph"/>
              <w:spacing w:before="67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7.76</w:t>
            </w:r>
          </w:p>
        </w:tc>
        <w:tc>
          <w:tcPr>
            <w:tcW w:w="695" w:type="dxa"/>
          </w:tcPr>
          <w:p w14:paraId="4AB784D9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</w:t>
            </w:r>
          </w:p>
        </w:tc>
        <w:tc>
          <w:tcPr>
            <w:tcW w:w="1260" w:type="dxa"/>
          </w:tcPr>
          <w:p w14:paraId="7D7054B1" w14:textId="77777777" w:rsidR="007306A6" w:rsidRPr="00565840" w:rsidRDefault="007306A6" w:rsidP="00B76447">
            <w:pPr>
              <w:pStyle w:val="TableParagraph"/>
              <w:spacing w:before="67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Multi-Path</w:t>
            </w:r>
          </w:p>
        </w:tc>
        <w:tc>
          <w:tcPr>
            <w:tcW w:w="1079" w:type="dxa"/>
          </w:tcPr>
          <w:p w14:paraId="596DFEAA" w14:textId="77777777" w:rsidR="007306A6" w:rsidRPr="00565840" w:rsidRDefault="007306A6" w:rsidP="00B76447">
            <w:pPr>
              <w:pStyle w:val="TableParagraph"/>
              <w:spacing w:line="137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rivastava et al.</w:t>
            </w:r>
          </w:p>
          <w:p w14:paraId="6BCF9D0B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a)</w:t>
            </w:r>
          </w:p>
        </w:tc>
      </w:tr>
      <w:tr w:rsidR="007306A6" w:rsidRPr="00565840" w14:paraId="4D1C8225" w14:textId="77777777" w:rsidTr="00B76447">
        <w:trPr>
          <w:trHeight w:val="328"/>
        </w:trPr>
        <w:tc>
          <w:tcPr>
            <w:tcW w:w="1087" w:type="dxa"/>
            <w:tcBorders>
              <w:bottom w:val="single" w:sz="6" w:space="0" w:color="000000"/>
            </w:tcBorders>
          </w:tcPr>
          <w:p w14:paraId="270821FA" w14:textId="77777777" w:rsidR="007306A6" w:rsidRPr="00565840" w:rsidRDefault="007306A6" w:rsidP="00B76447">
            <w:pPr>
              <w:pStyle w:val="TableParagraph"/>
              <w:spacing w:before="94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V4</w:t>
            </w:r>
          </w:p>
        </w:tc>
        <w:tc>
          <w:tcPr>
            <w:tcW w:w="633" w:type="dxa"/>
            <w:tcBorders>
              <w:bottom w:val="single" w:sz="6" w:space="0" w:color="000000"/>
            </w:tcBorders>
          </w:tcPr>
          <w:p w14:paraId="7E0C2CEA" w14:textId="77777777" w:rsidR="007306A6" w:rsidRPr="00565840" w:rsidRDefault="007306A6" w:rsidP="00B76447">
            <w:pPr>
              <w:pStyle w:val="TableParagraph"/>
              <w:spacing w:before="94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  <w:tcBorders>
              <w:bottom w:val="single" w:sz="6" w:space="0" w:color="000000"/>
            </w:tcBorders>
          </w:tcPr>
          <w:p w14:paraId="3423F695" w14:textId="77777777" w:rsidR="007306A6" w:rsidRPr="00565840" w:rsidRDefault="007306A6" w:rsidP="00B76447">
            <w:pPr>
              <w:pStyle w:val="TableParagraph"/>
              <w:spacing w:before="24"/>
              <w:ind w:left="593" w:right="355" w:hanging="2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lit transform and merge idea Uses asymmetric filters</w:t>
            </w:r>
          </w:p>
        </w:tc>
        <w:tc>
          <w:tcPr>
            <w:tcW w:w="1048" w:type="dxa"/>
            <w:tcBorders>
              <w:bottom w:val="single" w:sz="6" w:space="0" w:color="000000"/>
            </w:tcBorders>
          </w:tcPr>
          <w:p w14:paraId="62B7896B" w14:textId="77777777" w:rsidR="007306A6" w:rsidRPr="00565840" w:rsidRDefault="007306A6" w:rsidP="00B76447">
            <w:pPr>
              <w:pStyle w:val="TableParagraph"/>
              <w:spacing w:before="94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5 M</w:t>
            </w:r>
          </w:p>
        </w:tc>
        <w:tc>
          <w:tcPr>
            <w:tcW w:w="1134" w:type="dxa"/>
            <w:tcBorders>
              <w:bottom w:val="single" w:sz="6" w:space="0" w:color="000000"/>
            </w:tcBorders>
          </w:tcPr>
          <w:p w14:paraId="361FBF2A" w14:textId="77777777" w:rsidR="007306A6" w:rsidRPr="00565840" w:rsidRDefault="007306A6" w:rsidP="00B76447">
            <w:pPr>
              <w:pStyle w:val="TableParagraph"/>
              <w:spacing w:before="94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01</w:t>
            </w:r>
          </w:p>
        </w:tc>
        <w:tc>
          <w:tcPr>
            <w:tcW w:w="695" w:type="dxa"/>
            <w:tcBorders>
              <w:bottom w:val="single" w:sz="6" w:space="0" w:color="000000"/>
            </w:tcBorders>
          </w:tcPr>
          <w:p w14:paraId="7AF57A4F" w14:textId="77777777" w:rsidR="007306A6" w:rsidRPr="00565840" w:rsidRDefault="007306A6" w:rsidP="00B76447">
            <w:pPr>
              <w:pStyle w:val="TableParagraph"/>
              <w:spacing w:before="94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70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</w:tcPr>
          <w:p w14:paraId="3662108D" w14:textId="77777777" w:rsidR="007306A6" w:rsidRPr="00565840" w:rsidRDefault="007306A6" w:rsidP="00B76447">
            <w:pPr>
              <w:pStyle w:val="TableParagraph"/>
              <w:spacing w:before="94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Width</w:t>
            </w:r>
          </w:p>
        </w:tc>
        <w:tc>
          <w:tcPr>
            <w:tcW w:w="1079" w:type="dxa"/>
            <w:tcBorders>
              <w:bottom w:val="single" w:sz="6" w:space="0" w:color="000000"/>
            </w:tcBorders>
          </w:tcPr>
          <w:p w14:paraId="6B21C1C5" w14:textId="77777777" w:rsidR="007306A6" w:rsidRPr="00565840" w:rsidRDefault="007306A6" w:rsidP="00B76447">
            <w:pPr>
              <w:pStyle w:val="TableParagraph"/>
              <w:spacing w:before="24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09138686" w14:textId="77777777" w:rsidR="007306A6" w:rsidRPr="00565840" w:rsidRDefault="007306A6" w:rsidP="00B76447">
            <w:pPr>
              <w:pStyle w:val="TableParagraph"/>
              <w:spacing w:before="1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a)</w:t>
            </w:r>
          </w:p>
        </w:tc>
      </w:tr>
      <w:tr w:rsidR="007306A6" w:rsidRPr="00565840" w14:paraId="529196E3" w14:textId="77777777" w:rsidTr="00B76447">
        <w:trPr>
          <w:trHeight w:val="273"/>
        </w:trPr>
        <w:tc>
          <w:tcPr>
            <w:tcW w:w="1087" w:type="dxa"/>
            <w:tcBorders>
              <w:top w:val="single" w:sz="6" w:space="0" w:color="000000"/>
            </w:tcBorders>
          </w:tcPr>
          <w:p w14:paraId="59B99982" w14:textId="77777777" w:rsidR="007306A6" w:rsidRPr="00565840" w:rsidRDefault="007306A6" w:rsidP="00B76447">
            <w:pPr>
              <w:pStyle w:val="TableParagraph"/>
              <w:spacing w:line="133" w:lineRule="exact"/>
              <w:ind w:left="280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</w:t>
            </w:r>
          </w:p>
          <w:p w14:paraId="404308C9" w14:textId="77777777" w:rsidR="007306A6" w:rsidRPr="00565840" w:rsidRDefault="007306A6" w:rsidP="00B76447">
            <w:pPr>
              <w:pStyle w:val="TableParagraph"/>
              <w:spacing w:line="120" w:lineRule="exact"/>
              <w:ind w:left="359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ResNet</w:t>
            </w:r>
            <w:proofErr w:type="spellEnd"/>
          </w:p>
        </w:tc>
        <w:tc>
          <w:tcPr>
            <w:tcW w:w="633" w:type="dxa"/>
            <w:tcBorders>
              <w:top w:val="single" w:sz="6" w:space="0" w:color="000000"/>
            </w:tcBorders>
          </w:tcPr>
          <w:p w14:paraId="66B4EAD2" w14:textId="77777777" w:rsidR="007306A6" w:rsidRPr="00565840" w:rsidRDefault="007306A6" w:rsidP="00B76447">
            <w:pPr>
              <w:pStyle w:val="TableParagraph"/>
              <w:spacing w:before="65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  <w:tcBorders>
              <w:top w:val="single" w:sz="6" w:space="0" w:color="000000"/>
            </w:tcBorders>
          </w:tcPr>
          <w:p w14:paraId="45A17865" w14:textId="77777777" w:rsidR="007306A6" w:rsidRPr="00565840" w:rsidRDefault="007306A6" w:rsidP="00B76447">
            <w:pPr>
              <w:pStyle w:val="TableParagraph"/>
              <w:spacing w:line="133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Uses split transform merge idea and</w:t>
            </w:r>
          </w:p>
          <w:p w14:paraId="5E948911" w14:textId="77777777" w:rsidR="007306A6" w:rsidRPr="00565840" w:rsidRDefault="007306A6" w:rsidP="00B76447">
            <w:pPr>
              <w:pStyle w:val="TableParagraph"/>
              <w:spacing w:line="120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residual links</w:t>
            </w:r>
          </w:p>
        </w:tc>
        <w:tc>
          <w:tcPr>
            <w:tcW w:w="1048" w:type="dxa"/>
            <w:tcBorders>
              <w:top w:val="single" w:sz="6" w:space="0" w:color="000000"/>
            </w:tcBorders>
          </w:tcPr>
          <w:p w14:paraId="035B2ADE" w14:textId="77777777" w:rsidR="007306A6" w:rsidRPr="00565840" w:rsidRDefault="007306A6" w:rsidP="00B76447">
            <w:pPr>
              <w:pStyle w:val="TableParagraph"/>
              <w:spacing w:before="65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5.8M</w:t>
            </w:r>
          </w:p>
        </w:tc>
        <w:tc>
          <w:tcPr>
            <w:tcW w:w="1134" w:type="dxa"/>
            <w:tcBorders>
              <w:top w:val="single" w:sz="6" w:space="0" w:color="000000"/>
            </w:tcBorders>
          </w:tcPr>
          <w:p w14:paraId="5B884A62" w14:textId="77777777" w:rsidR="007306A6" w:rsidRPr="00565840" w:rsidRDefault="007306A6" w:rsidP="00B76447">
            <w:pPr>
              <w:pStyle w:val="TableParagraph"/>
              <w:spacing w:line="134" w:lineRule="exact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52</w:t>
            </w:r>
          </w:p>
        </w:tc>
        <w:tc>
          <w:tcPr>
            <w:tcW w:w="695" w:type="dxa"/>
            <w:tcBorders>
              <w:top w:val="single" w:sz="6" w:space="0" w:color="000000"/>
            </w:tcBorders>
          </w:tcPr>
          <w:p w14:paraId="169A733C" w14:textId="77777777" w:rsidR="007306A6" w:rsidRPr="00565840" w:rsidRDefault="007306A6" w:rsidP="00B76447">
            <w:pPr>
              <w:pStyle w:val="TableParagraph"/>
              <w:spacing w:before="65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72</w:t>
            </w:r>
          </w:p>
        </w:tc>
        <w:tc>
          <w:tcPr>
            <w:tcW w:w="1260" w:type="dxa"/>
            <w:tcBorders>
              <w:top w:val="single" w:sz="6" w:space="0" w:color="000000"/>
            </w:tcBorders>
          </w:tcPr>
          <w:p w14:paraId="3E439246" w14:textId="77777777" w:rsidR="007306A6" w:rsidRPr="00565840" w:rsidRDefault="007306A6" w:rsidP="00B76447">
            <w:pPr>
              <w:pStyle w:val="TableParagraph"/>
              <w:spacing w:line="133" w:lineRule="exact"/>
              <w:ind w:left="125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Width +</w:t>
            </w:r>
          </w:p>
          <w:p w14:paraId="414F5A3A" w14:textId="77777777" w:rsidR="007306A6" w:rsidRPr="00565840" w:rsidRDefault="007306A6" w:rsidP="00B76447">
            <w:pPr>
              <w:pStyle w:val="TableParagraph"/>
              <w:spacing w:line="120" w:lineRule="exact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  <w:tcBorders>
              <w:top w:val="single" w:sz="6" w:space="0" w:color="000000"/>
            </w:tcBorders>
          </w:tcPr>
          <w:p w14:paraId="1C4531E6" w14:textId="77777777" w:rsidR="007306A6" w:rsidRPr="00565840" w:rsidRDefault="007306A6" w:rsidP="00B76447">
            <w:pPr>
              <w:pStyle w:val="TableParagraph"/>
              <w:spacing w:line="133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2597FB54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a)</w:t>
            </w:r>
          </w:p>
        </w:tc>
      </w:tr>
      <w:tr w:rsidR="007306A6" w:rsidRPr="00565840" w14:paraId="4D3A96E4" w14:textId="77777777" w:rsidTr="00B76447">
        <w:trPr>
          <w:trHeight w:val="275"/>
        </w:trPr>
        <w:tc>
          <w:tcPr>
            <w:tcW w:w="1087" w:type="dxa"/>
          </w:tcPr>
          <w:p w14:paraId="36566658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ResNet</w:t>
            </w:r>
            <w:proofErr w:type="spellEnd"/>
          </w:p>
        </w:tc>
        <w:tc>
          <w:tcPr>
            <w:tcW w:w="633" w:type="dxa"/>
          </w:tcPr>
          <w:p w14:paraId="2BA11CAE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5ED60977" w14:textId="77777777" w:rsidR="007306A6" w:rsidRPr="00565840" w:rsidRDefault="007306A6" w:rsidP="00B76447">
            <w:pPr>
              <w:pStyle w:val="TableParagraph"/>
              <w:spacing w:line="136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Residual learning</w:t>
            </w:r>
          </w:p>
          <w:p w14:paraId="5435F44B" w14:textId="77777777" w:rsidR="007306A6" w:rsidRPr="00565840" w:rsidRDefault="007306A6" w:rsidP="00B76447">
            <w:pPr>
              <w:pStyle w:val="TableParagraph"/>
              <w:spacing w:line="120" w:lineRule="exact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- Identity </w:t>
            </w:r>
            <w:proofErr w:type="gramStart"/>
            <w:r w:rsidRPr="00565840">
              <w:rPr>
                <w:sz w:val="20"/>
                <w:szCs w:val="28"/>
              </w:rPr>
              <w:t>mapping based</w:t>
            </w:r>
            <w:proofErr w:type="gramEnd"/>
            <w:r w:rsidRPr="00565840">
              <w:rPr>
                <w:sz w:val="20"/>
                <w:szCs w:val="28"/>
              </w:rPr>
              <w:t xml:space="preserve"> skip connections</w:t>
            </w:r>
          </w:p>
        </w:tc>
        <w:tc>
          <w:tcPr>
            <w:tcW w:w="1048" w:type="dxa"/>
          </w:tcPr>
          <w:p w14:paraId="34E9C7D3" w14:textId="77777777" w:rsidR="007306A6" w:rsidRPr="00565840" w:rsidRDefault="007306A6" w:rsidP="00B76447">
            <w:pPr>
              <w:pStyle w:val="TableParagraph"/>
              <w:spacing w:line="136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07A3B6AF" w14:textId="77777777" w:rsidR="007306A6" w:rsidRPr="00565840" w:rsidRDefault="007306A6" w:rsidP="00B76447">
            <w:pPr>
              <w:pStyle w:val="TableParagraph"/>
              <w:spacing w:line="120" w:lineRule="exact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.7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2EA40090" w14:textId="77777777" w:rsidR="007306A6" w:rsidRPr="00565840" w:rsidRDefault="007306A6" w:rsidP="00B76447">
            <w:pPr>
              <w:pStyle w:val="TableParagraph"/>
              <w:spacing w:line="136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6</w:t>
            </w:r>
          </w:p>
          <w:p w14:paraId="64B65580" w14:textId="77777777" w:rsidR="007306A6" w:rsidRPr="00565840" w:rsidRDefault="007306A6" w:rsidP="00B76447">
            <w:pPr>
              <w:pStyle w:val="TableParagraph"/>
              <w:spacing w:line="120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: </w:t>
            </w:r>
            <w:r w:rsidRPr="00565840">
              <w:rPr>
                <w:sz w:val="20"/>
                <w:szCs w:val="28"/>
              </w:rPr>
              <w:lastRenderedPageBreak/>
              <w:t>6.43</w:t>
            </w:r>
          </w:p>
        </w:tc>
        <w:tc>
          <w:tcPr>
            <w:tcW w:w="695" w:type="dxa"/>
          </w:tcPr>
          <w:p w14:paraId="41FAEA63" w14:textId="77777777" w:rsidR="007306A6" w:rsidRPr="00565840" w:rsidRDefault="007306A6" w:rsidP="00B76447">
            <w:pPr>
              <w:pStyle w:val="TableParagraph"/>
              <w:spacing w:line="136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lastRenderedPageBreak/>
              <w:t>152</w:t>
            </w:r>
          </w:p>
          <w:p w14:paraId="51FEBE77" w14:textId="77777777" w:rsidR="007306A6" w:rsidRPr="00565840" w:rsidRDefault="007306A6" w:rsidP="00B76447">
            <w:pPr>
              <w:pStyle w:val="TableParagraph"/>
              <w:spacing w:line="120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10</w:t>
            </w:r>
          </w:p>
        </w:tc>
        <w:tc>
          <w:tcPr>
            <w:tcW w:w="1260" w:type="dxa"/>
          </w:tcPr>
          <w:p w14:paraId="34DDC7A7" w14:textId="77777777" w:rsidR="007306A6" w:rsidRPr="00565840" w:rsidRDefault="007306A6" w:rsidP="00B76447">
            <w:pPr>
              <w:pStyle w:val="TableParagraph"/>
              <w:spacing w:before="67"/>
              <w:ind w:left="136" w:right="8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Depth + </w:t>
            </w:r>
            <w:r w:rsidRPr="00565840">
              <w:rPr>
                <w:sz w:val="20"/>
                <w:szCs w:val="28"/>
              </w:rPr>
              <w:lastRenderedPageBreak/>
              <w:t>Multi-Path</w:t>
            </w:r>
          </w:p>
        </w:tc>
        <w:tc>
          <w:tcPr>
            <w:tcW w:w="1079" w:type="dxa"/>
          </w:tcPr>
          <w:p w14:paraId="3B412524" w14:textId="77777777" w:rsidR="007306A6" w:rsidRPr="00565840" w:rsidRDefault="007306A6" w:rsidP="00B76447">
            <w:pPr>
              <w:pStyle w:val="TableParagraph"/>
              <w:spacing w:before="67"/>
              <w:ind w:right="117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lastRenderedPageBreak/>
              <w:t xml:space="preserve">(He et al. </w:t>
            </w:r>
            <w:r w:rsidRPr="00565840">
              <w:rPr>
                <w:sz w:val="20"/>
                <w:szCs w:val="28"/>
              </w:rPr>
              <w:lastRenderedPageBreak/>
              <w:t>2015a)</w:t>
            </w:r>
          </w:p>
        </w:tc>
      </w:tr>
      <w:tr w:rsidR="007306A6" w:rsidRPr="00565840" w14:paraId="225C565D" w14:textId="77777777" w:rsidTr="00B76447">
        <w:trPr>
          <w:trHeight w:val="275"/>
        </w:trPr>
        <w:tc>
          <w:tcPr>
            <w:tcW w:w="1087" w:type="dxa"/>
          </w:tcPr>
          <w:p w14:paraId="5BBB873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lastRenderedPageBreak/>
              <w:t>DelugeNet</w:t>
            </w:r>
            <w:proofErr w:type="spellEnd"/>
          </w:p>
        </w:tc>
        <w:tc>
          <w:tcPr>
            <w:tcW w:w="633" w:type="dxa"/>
          </w:tcPr>
          <w:p w14:paraId="444003E7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66E29F77" w14:textId="77777777" w:rsidR="007306A6" w:rsidRPr="00565840" w:rsidRDefault="007306A6" w:rsidP="00B76447">
            <w:pPr>
              <w:pStyle w:val="TableParagraph"/>
              <w:spacing w:line="136" w:lineRule="exact"/>
              <w:ind w:left="87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Allows cross layer information flow in</w:t>
            </w:r>
          </w:p>
          <w:p w14:paraId="1F0C7D5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ep networks</w:t>
            </w:r>
          </w:p>
        </w:tc>
        <w:tc>
          <w:tcPr>
            <w:tcW w:w="1048" w:type="dxa"/>
          </w:tcPr>
          <w:p w14:paraId="3D301AD0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.2 M</w:t>
            </w:r>
          </w:p>
        </w:tc>
        <w:tc>
          <w:tcPr>
            <w:tcW w:w="1134" w:type="dxa"/>
          </w:tcPr>
          <w:p w14:paraId="7981729A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76</w:t>
            </w:r>
          </w:p>
          <w:p w14:paraId="7616845D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9.02</w:t>
            </w:r>
          </w:p>
        </w:tc>
        <w:tc>
          <w:tcPr>
            <w:tcW w:w="695" w:type="dxa"/>
          </w:tcPr>
          <w:p w14:paraId="58E0DEE4" w14:textId="77777777" w:rsidR="007306A6" w:rsidRPr="00565840" w:rsidRDefault="007306A6" w:rsidP="00B76447">
            <w:pPr>
              <w:pStyle w:val="TableParagraph"/>
              <w:spacing w:before="67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46</w:t>
            </w:r>
          </w:p>
        </w:tc>
        <w:tc>
          <w:tcPr>
            <w:tcW w:w="1260" w:type="dxa"/>
          </w:tcPr>
          <w:p w14:paraId="45D3BB73" w14:textId="77777777" w:rsidR="007306A6" w:rsidRPr="00565840" w:rsidRDefault="007306A6" w:rsidP="00B76447">
            <w:pPr>
              <w:pStyle w:val="TableParagraph"/>
              <w:spacing w:before="67"/>
              <w:ind w:left="123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66CB16D2" w14:textId="77777777" w:rsidR="007306A6" w:rsidRPr="00565840" w:rsidRDefault="007306A6" w:rsidP="00B76447">
            <w:pPr>
              <w:pStyle w:val="TableParagraph"/>
              <w:spacing w:line="136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Kuen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183773A6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)</w:t>
            </w:r>
          </w:p>
        </w:tc>
      </w:tr>
      <w:tr w:rsidR="007306A6" w:rsidRPr="00565840" w14:paraId="3D1F938D" w14:textId="77777777" w:rsidTr="00B76447">
        <w:trPr>
          <w:trHeight w:val="1242"/>
        </w:trPr>
        <w:tc>
          <w:tcPr>
            <w:tcW w:w="1087" w:type="dxa"/>
          </w:tcPr>
          <w:p w14:paraId="4B69E3F5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85B145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928C58C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C2F4135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4BE574AE" w14:textId="77777777" w:rsidR="007306A6" w:rsidRPr="00565840" w:rsidRDefault="007306A6" w:rsidP="00B76447">
            <w:pPr>
              <w:pStyle w:val="TableParagraph"/>
              <w:ind w:left="104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FractalNet</w:t>
            </w:r>
            <w:proofErr w:type="spellEnd"/>
          </w:p>
        </w:tc>
        <w:tc>
          <w:tcPr>
            <w:tcW w:w="633" w:type="dxa"/>
          </w:tcPr>
          <w:p w14:paraId="3CBA1CAA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AEA7D5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0D7A623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C0D4849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749ADB81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73E3CC8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52A9A8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E772980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C7FE206" w14:textId="77777777" w:rsidR="007306A6" w:rsidRPr="00565840" w:rsidRDefault="007306A6" w:rsidP="00B76447">
            <w:pPr>
              <w:pStyle w:val="TableParagraph"/>
              <w:spacing w:before="69"/>
              <w:ind w:left="130" w:right="92" w:hanging="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Different path lengths are interacting with each other without any residual connection</w:t>
            </w:r>
          </w:p>
        </w:tc>
        <w:tc>
          <w:tcPr>
            <w:tcW w:w="1048" w:type="dxa"/>
          </w:tcPr>
          <w:p w14:paraId="610EE7C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3DFABB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6CA87A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2C40B02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55E71BAD" w14:textId="77777777" w:rsidR="007306A6" w:rsidRPr="00565840" w:rsidRDefault="007306A6" w:rsidP="00B76447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8.6 M</w:t>
            </w:r>
          </w:p>
        </w:tc>
        <w:tc>
          <w:tcPr>
            <w:tcW w:w="1134" w:type="dxa"/>
          </w:tcPr>
          <w:p w14:paraId="1E1D8E6C" w14:textId="77777777" w:rsidR="007306A6" w:rsidRPr="00565840" w:rsidRDefault="007306A6" w:rsidP="00B76447">
            <w:pPr>
              <w:pStyle w:val="TableParagraph"/>
              <w:spacing w:line="136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7.27</w:t>
            </w:r>
          </w:p>
          <w:p w14:paraId="6EED7F27" w14:textId="77777777" w:rsidR="007306A6" w:rsidRPr="00565840" w:rsidRDefault="007306A6" w:rsidP="00B76447">
            <w:pPr>
              <w:pStyle w:val="TableParagraph"/>
              <w:spacing w:before="1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+: </w:t>
            </w:r>
            <w:r w:rsidRPr="00565840">
              <w:rPr>
                <w:spacing w:val="-4"/>
                <w:sz w:val="20"/>
                <w:szCs w:val="28"/>
              </w:rPr>
              <w:t xml:space="preserve">4.60 </w:t>
            </w:r>
            <w:r w:rsidRPr="00565840">
              <w:rPr>
                <w:sz w:val="20"/>
                <w:szCs w:val="28"/>
              </w:rPr>
              <w:t>CIFAR-10++: 4.59</w:t>
            </w:r>
          </w:p>
          <w:p w14:paraId="2833E4AB" w14:textId="77777777" w:rsidR="007306A6" w:rsidRPr="00565840" w:rsidRDefault="007306A6" w:rsidP="00B76447">
            <w:pPr>
              <w:pStyle w:val="TableParagraph"/>
              <w:ind w:left="115" w:right="9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0: </w:t>
            </w:r>
            <w:r w:rsidRPr="00565840">
              <w:rPr>
                <w:spacing w:val="-3"/>
                <w:sz w:val="20"/>
                <w:szCs w:val="28"/>
              </w:rPr>
              <w:t xml:space="preserve">28.20 </w:t>
            </w:r>
            <w:r w:rsidRPr="00565840">
              <w:rPr>
                <w:sz w:val="20"/>
                <w:szCs w:val="28"/>
              </w:rPr>
              <w:t>CIFAR-100+: 22.49</w:t>
            </w:r>
          </w:p>
          <w:p w14:paraId="69D8445E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pacing w:val="-1"/>
                <w:sz w:val="20"/>
                <w:szCs w:val="28"/>
              </w:rPr>
              <w:t xml:space="preserve">CIFAR100++: </w:t>
            </w:r>
            <w:r w:rsidRPr="00565840">
              <w:rPr>
                <w:sz w:val="20"/>
                <w:szCs w:val="28"/>
              </w:rPr>
              <w:t>21.49</w:t>
            </w:r>
          </w:p>
        </w:tc>
        <w:tc>
          <w:tcPr>
            <w:tcW w:w="695" w:type="dxa"/>
          </w:tcPr>
          <w:p w14:paraId="28C3B898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778D6F04" w14:textId="77777777" w:rsidR="007306A6" w:rsidRPr="00565840" w:rsidRDefault="007306A6" w:rsidP="00B76447">
            <w:pPr>
              <w:pStyle w:val="TableParagraph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</w:t>
            </w:r>
          </w:p>
          <w:p w14:paraId="07E8D77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A9E3F4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3EF55B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FB87180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1E70681" w14:textId="77777777" w:rsidR="007306A6" w:rsidRPr="00565840" w:rsidRDefault="007306A6" w:rsidP="00B76447">
            <w:pPr>
              <w:pStyle w:val="TableParagraph"/>
              <w:spacing w:before="1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0</w:t>
            </w:r>
          </w:p>
        </w:tc>
        <w:tc>
          <w:tcPr>
            <w:tcW w:w="1260" w:type="dxa"/>
          </w:tcPr>
          <w:p w14:paraId="36F155E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378A2D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60B9627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58C28AA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0D00DB13" w14:textId="77777777" w:rsidR="007306A6" w:rsidRPr="00565840" w:rsidRDefault="007306A6" w:rsidP="00B76447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74E12F2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DDB07C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56C5DC5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FA201D6" w14:textId="77777777" w:rsidR="007306A6" w:rsidRPr="00565840" w:rsidRDefault="007306A6" w:rsidP="00B76447">
            <w:pPr>
              <w:pStyle w:val="TableParagraph"/>
              <w:spacing w:before="69" w:line="137" w:lineRule="exact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Larsson et al.</w:t>
            </w:r>
          </w:p>
          <w:p w14:paraId="052D7CF6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)</w:t>
            </w:r>
          </w:p>
        </w:tc>
      </w:tr>
      <w:tr w:rsidR="007306A6" w:rsidRPr="00565840" w14:paraId="40CE0D52" w14:textId="77777777" w:rsidTr="00B76447">
        <w:trPr>
          <w:trHeight w:val="275"/>
        </w:trPr>
        <w:tc>
          <w:tcPr>
            <w:tcW w:w="1087" w:type="dxa"/>
          </w:tcPr>
          <w:p w14:paraId="7F6C6C2C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WideResNet</w:t>
            </w:r>
            <w:proofErr w:type="spellEnd"/>
          </w:p>
        </w:tc>
        <w:tc>
          <w:tcPr>
            <w:tcW w:w="633" w:type="dxa"/>
          </w:tcPr>
          <w:p w14:paraId="7D7EE006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076532C1" w14:textId="77777777" w:rsidR="007306A6" w:rsidRPr="00565840" w:rsidRDefault="007306A6" w:rsidP="00B76447">
            <w:pPr>
              <w:pStyle w:val="TableParagraph"/>
              <w:spacing w:before="67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Width is increased and depth is decreased</w:t>
            </w:r>
          </w:p>
        </w:tc>
        <w:tc>
          <w:tcPr>
            <w:tcW w:w="1048" w:type="dxa"/>
          </w:tcPr>
          <w:p w14:paraId="5058D13B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5 M</w:t>
            </w:r>
          </w:p>
        </w:tc>
        <w:tc>
          <w:tcPr>
            <w:tcW w:w="1134" w:type="dxa"/>
          </w:tcPr>
          <w:p w14:paraId="7A5FAA55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89</w:t>
            </w:r>
          </w:p>
          <w:p w14:paraId="43168048" w14:textId="77777777" w:rsidR="007306A6" w:rsidRPr="00565840" w:rsidRDefault="007306A6" w:rsidP="00B76447">
            <w:pPr>
              <w:pStyle w:val="TableParagraph"/>
              <w:spacing w:line="120" w:lineRule="exact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8.85</w:t>
            </w:r>
          </w:p>
        </w:tc>
        <w:tc>
          <w:tcPr>
            <w:tcW w:w="695" w:type="dxa"/>
          </w:tcPr>
          <w:p w14:paraId="5144184E" w14:textId="77777777" w:rsidR="007306A6" w:rsidRPr="00565840" w:rsidRDefault="007306A6" w:rsidP="00B76447">
            <w:pPr>
              <w:pStyle w:val="TableParagraph"/>
              <w:spacing w:line="136" w:lineRule="exact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8</w:t>
            </w:r>
          </w:p>
          <w:p w14:paraId="3C65537C" w14:textId="77777777" w:rsidR="007306A6" w:rsidRPr="00565840" w:rsidRDefault="007306A6" w:rsidP="00B76447">
            <w:pPr>
              <w:pStyle w:val="TableParagraph"/>
              <w:spacing w:line="120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16408C26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454D47F3" w14:textId="77777777" w:rsidR="007306A6" w:rsidRPr="00565840" w:rsidRDefault="007306A6" w:rsidP="00B76447">
            <w:pPr>
              <w:pStyle w:val="TableParagraph"/>
              <w:spacing w:before="1" w:line="136" w:lineRule="exact"/>
              <w:ind w:left="113" w:right="72" w:firstLine="4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Zagoruyko</w:t>
            </w:r>
            <w:proofErr w:type="spellEnd"/>
            <w:r w:rsidRPr="00565840">
              <w:rPr>
                <w:sz w:val="20"/>
                <w:szCs w:val="28"/>
              </w:rPr>
              <w:t xml:space="preserve"> and </w:t>
            </w:r>
            <w:proofErr w:type="spellStart"/>
            <w:r w:rsidRPr="00565840">
              <w:rPr>
                <w:sz w:val="20"/>
                <w:szCs w:val="28"/>
              </w:rPr>
              <w:t>Komodakis</w:t>
            </w:r>
            <w:proofErr w:type="spellEnd"/>
            <w:r w:rsidRPr="00565840">
              <w:rPr>
                <w:sz w:val="20"/>
                <w:szCs w:val="28"/>
              </w:rPr>
              <w:t xml:space="preserve"> 2016)</w:t>
            </w:r>
          </w:p>
        </w:tc>
      </w:tr>
      <w:tr w:rsidR="007306A6" w:rsidRPr="00565840" w14:paraId="48809FFE" w14:textId="77777777" w:rsidTr="00B76447">
        <w:trPr>
          <w:trHeight w:val="275"/>
        </w:trPr>
        <w:tc>
          <w:tcPr>
            <w:tcW w:w="1087" w:type="dxa"/>
          </w:tcPr>
          <w:p w14:paraId="3BE1C6A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Xception</w:t>
            </w:r>
            <w:proofErr w:type="spellEnd"/>
          </w:p>
        </w:tc>
        <w:tc>
          <w:tcPr>
            <w:tcW w:w="633" w:type="dxa"/>
          </w:tcPr>
          <w:p w14:paraId="5F8FA40D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24957252" w14:textId="77777777" w:rsidR="007306A6" w:rsidRPr="00565840" w:rsidRDefault="007306A6" w:rsidP="00B76447">
            <w:pPr>
              <w:pStyle w:val="TableParagraph"/>
              <w:spacing w:line="136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Depth wise convolution followed by point</w:t>
            </w:r>
          </w:p>
          <w:p w14:paraId="144F8756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se convolution</w:t>
            </w:r>
          </w:p>
        </w:tc>
        <w:tc>
          <w:tcPr>
            <w:tcW w:w="1048" w:type="dxa"/>
          </w:tcPr>
          <w:p w14:paraId="4A07B606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2.8 M</w:t>
            </w:r>
          </w:p>
        </w:tc>
        <w:tc>
          <w:tcPr>
            <w:tcW w:w="1134" w:type="dxa"/>
          </w:tcPr>
          <w:p w14:paraId="24DEDE78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0.055</w:t>
            </w:r>
          </w:p>
        </w:tc>
        <w:tc>
          <w:tcPr>
            <w:tcW w:w="695" w:type="dxa"/>
          </w:tcPr>
          <w:p w14:paraId="150976B7" w14:textId="77777777" w:rsidR="007306A6" w:rsidRPr="00565840" w:rsidRDefault="007306A6" w:rsidP="00B76447">
            <w:pPr>
              <w:pStyle w:val="TableParagraph"/>
              <w:spacing w:before="67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26</w:t>
            </w:r>
          </w:p>
        </w:tc>
        <w:tc>
          <w:tcPr>
            <w:tcW w:w="1260" w:type="dxa"/>
          </w:tcPr>
          <w:p w14:paraId="271C0B25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79E45AE9" w14:textId="77777777" w:rsidR="007306A6" w:rsidRPr="00565840" w:rsidRDefault="007306A6" w:rsidP="00B76447">
            <w:pPr>
              <w:pStyle w:val="TableParagraph"/>
              <w:spacing w:before="67"/>
              <w:ind w:right="170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Chollet 2017)</w:t>
            </w:r>
          </w:p>
        </w:tc>
      </w:tr>
      <w:tr w:rsidR="007306A6" w:rsidRPr="00565840" w14:paraId="5370F6B4" w14:textId="77777777" w:rsidTr="00B76447">
        <w:trPr>
          <w:trHeight w:val="414"/>
        </w:trPr>
        <w:tc>
          <w:tcPr>
            <w:tcW w:w="1087" w:type="dxa"/>
          </w:tcPr>
          <w:p w14:paraId="0986BD27" w14:textId="77777777" w:rsidR="007306A6" w:rsidRPr="00565840" w:rsidRDefault="007306A6" w:rsidP="00B76447">
            <w:pPr>
              <w:pStyle w:val="TableParagraph"/>
              <w:spacing w:line="136" w:lineRule="exact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sidual</w:t>
            </w:r>
          </w:p>
          <w:p w14:paraId="11132789" w14:textId="77777777" w:rsidR="007306A6" w:rsidRPr="00565840" w:rsidRDefault="007306A6" w:rsidP="00B76447">
            <w:pPr>
              <w:pStyle w:val="TableParagraph"/>
              <w:spacing w:before="4" w:line="136" w:lineRule="exact"/>
              <w:ind w:left="107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 xml:space="preserve">Attention </w:t>
            </w:r>
            <w:r w:rsidRPr="00565840">
              <w:rPr>
                <w:b/>
                <w:spacing w:val="-3"/>
                <w:sz w:val="20"/>
                <w:szCs w:val="28"/>
              </w:rPr>
              <w:t xml:space="preserve">Neural </w:t>
            </w:r>
            <w:r w:rsidRPr="00565840">
              <w:rPr>
                <w:b/>
                <w:sz w:val="20"/>
                <w:szCs w:val="28"/>
              </w:rPr>
              <w:t>Network</w:t>
            </w:r>
          </w:p>
        </w:tc>
        <w:tc>
          <w:tcPr>
            <w:tcW w:w="633" w:type="dxa"/>
          </w:tcPr>
          <w:p w14:paraId="26E0663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09BF5090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0B825758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25D72D5" w14:textId="77777777" w:rsidR="007306A6" w:rsidRPr="00565840" w:rsidRDefault="007306A6" w:rsidP="00B76447">
            <w:pPr>
              <w:pStyle w:val="TableParagraph"/>
              <w:spacing w:before="1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an attention mechanism</w:t>
            </w:r>
          </w:p>
        </w:tc>
        <w:tc>
          <w:tcPr>
            <w:tcW w:w="1048" w:type="dxa"/>
          </w:tcPr>
          <w:p w14:paraId="760B2121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402E155" w14:textId="77777777" w:rsidR="007306A6" w:rsidRPr="00565840" w:rsidRDefault="007306A6" w:rsidP="00B76447">
            <w:pPr>
              <w:pStyle w:val="TableParagraph"/>
              <w:spacing w:before="1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.6 M</w:t>
            </w:r>
          </w:p>
        </w:tc>
        <w:tc>
          <w:tcPr>
            <w:tcW w:w="1134" w:type="dxa"/>
          </w:tcPr>
          <w:p w14:paraId="1D8B348D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3.90</w:t>
            </w:r>
          </w:p>
          <w:p w14:paraId="006BC152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4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20.4</w:t>
            </w:r>
          </w:p>
          <w:p w14:paraId="40E40DD4" w14:textId="77777777" w:rsidR="007306A6" w:rsidRPr="00565840" w:rsidRDefault="007306A6" w:rsidP="00B76447">
            <w:pPr>
              <w:pStyle w:val="TableParagraph"/>
              <w:spacing w:line="120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8</w:t>
            </w:r>
          </w:p>
        </w:tc>
        <w:tc>
          <w:tcPr>
            <w:tcW w:w="695" w:type="dxa"/>
          </w:tcPr>
          <w:p w14:paraId="07F349D9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B64C1E2" w14:textId="77777777" w:rsidR="007306A6" w:rsidRPr="00565840" w:rsidRDefault="007306A6" w:rsidP="00B76447">
            <w:pPr>
              <w:pStyle w:val="TableParagraph"/>
              <w:spacing w:before="1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52</w:t>
            </w:r>
          </w:p>
        </w:tc>
        <w:tc>
          <w:tcPr>
            <w:tcW w:w="1260" w:type="dxa"/>
          </w:tcPr>
          <w:p w14:paraId="036EA97C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768BE3B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1856C284" w14:textId="77777777" w:rsidR="007306A6" w:rsidRPr="00565840" w:rsidRDefault="007306A6" w:rsidP="00B76447">
            <w:pPr>
              <w:pStyle w:val="TableParagraph"/>
              <w:spacing w:before="67"/>
              <w:ind w:left="377" w:right="210" w:hanging="12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Wang et al. 2017a)</w:t>
            </w:r>
          </w:p>
        </w:tc>
      </w:tr>
      <w:tr w:rsidR="007306A6" w:rsidRPr="00565840" w14:paraId="0B8C63D2" w14:textId="77777777" w:rsidTr="00B76447">
        <w:trPr>
          <w:trHeight w:val="412"/>
        </w:trPr>
        <w:tc>
          <w:tcPr>
            <w:tcW w:w="1087" w:type="dxa"/>
          </w:tcPr>
          <w:p w14:paraId="2FB52C70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4767E62" w14:textId="77777777" w:rsidR="007306A6" w:rsidRPr="00565840" w:rsidRDefault="007306A6" w:rsidP="00B76447">
            <w:pPr>
              <w:pStyle w:val="TableParagraph"/>
              <w:spacing w:before="1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ResNeXt</w:t>
            </w:r>
            <w:proofErr w:type="spellEnd"/>
          </w:p>
        </w:tc>
        <w:tc>
          <w:tcPr>
            <w:tcW w:w="633" w:type="dxa"/>
          </w:tcPr>
          <w:p w14:paraId="60DB4A32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7BA3CC6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1EBA6541" w14:textId="77777777" w:rsidR="007306A6" w:rsidRPr="00565840" w:rsidRDefault="007306A6" w:rsidP="00B76447">
            <w:pPr>
              <w:pStyle w:val="TableParagraph"/>
              <w:spacing w:line="136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ardinality</w:t>
            </w:r>
          </w:p>
          <w:p w14:paraId="6FCB229C" w14:textId="77777777" w:rsidR="007306A6" w:rsidRPr="00565840" w:rsidRDefault="007306A6" w:rsidP="00B76447">
            <w:pPr>
              <w:pStyle w:val="TableParagraph"/>
              <w:spacing w:line="138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Homogeneous topology</w:t>
            </w:r>
          </w:p>
          <w:p w14:paraId="5EFBBD1F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rouped convolution</w:t>
            </w:r>
          </w:p>
        </w:tc>
        <w:tc>
          <w:tcPr>
            <w:tcW w:w="1048" w:type="dxa"/>
          </w:tcPr>
          <w:p w14:paraId="7A93313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7BD4EF56" w14:textId="77777777" w:rsidR="007306A6" w:rsidRPr="00565840" w:rsidRDefault="007306A6" w:rsidP="00B76447">
            <w:pPr>
              <w:pStyle w:val="TableParagraph"/>
              <w:spacing w:before="1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8.1 M</w:t>
            </w:r>
          </w:p>
        </w:tc>
        <w:tc>
          <w:tcPr>
            <w:tcW w:w="1134" w:type="dxa"/>
          </w:tcPr>
          <w:p w14:paraId="32EEB1F3" w14:textId="77777777" w:rsidR="007306A6" w:rsidRPr="00565840" w:rsidRDefault="007306A6" w:rsidP="00B76447">
            <w:pPr>
              <w:pStyle w:val="TableParagraph"/>
              <w:spacing w:line="136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58</w:t>
            </w:r>
          </w:p>
          <w:p w14:paraId="0A2D8CED" w14:textId="77777777" w:rsidR="007306A6" w:rsidRPr="00565840" w:rsidRDefault="007306A6" w:rsidP="00B76447">
            <w:pPr>
              <w:pStyle w:val="TableParagraph"/>
              <w:spacing w:line="138" w:lineRule="exact"/>
              <w:ind w:left="95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7.31</w:t>
            </w:r>
          </w:p>
          <w:p w14:paraId="108404D1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4</w:t>
            </w:r>
          </w:p>
        </w:tc>
        <w:tc>
          <w:tcPr>
            <w:tcW w:w="695" w:type="dxa"/>
          </w:tcPr>
          <w:p w14:paraId="33B9798D" w14:textId="77777777" w:rsidR="007306A6" w:rsidRPr="00565840" w:rsidRDefault="007306A6" w:rsidP="00B76447">
            <w:pPr>
              <w:pStyle w:val="TableParagraph"/>
              <w:spacing w:line="136" w:lineRule="exact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9</w:t>
            </w:r>
          </w:p>
          <w:p w14:paraId="6D78F5D4" w14:textId="77777777" w:rsidR="007306A6" w:rsidRPr="00565840" w:rsidRDefault="007306A6" w:rsidP="00B76447">
            <w:pPr>
              <w:pStyle w:val="TableParagraph"/>
              <w:spacing w:line="140" w:lineRule="exact"/>
              <w:ind w:left="260" w:right="242" w:hanging="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 101</w:t>
            </w:r>
          </w:p>
        </w:tc>
        <w:tc>
          <w:tcPr>
            <w:tcW w:w="1260" w:type="dxa"/>
          </w:tcPr>
          <w:p w14:paraId="547BBD86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2A22B318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103D6B66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F4DED11" w14:textId="77777777" w:rsidR="007306A6" w:rsidRPr="00565840" w:rsidRDefault="007306A6" w:rsidP="00B76447">
            <w:pPr>
              <w:pStyle w:val="TableParagraph"/>
              <w:spacing w:before="1"/>
              <w:ind w:right="127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Xie</w:t>
            </w:r>
            <w:proofErr w:type="spellEnd"/>
            <w:r w:rsidRPr="00565840">
              <w:rPr>
                <w:sz w:val="20"/>
                <w:szCs w:val="28"/>
              </w:rPr>
              <w:t xml:space="preserve"> et al. 2017)</w:t>
            </w:r>
          </w:p>
        </w:tc>
      </w:tr>
      <w:tr w:rsidR="007306A6" w:rsidRPr="00565840" w14:paraId="3F9853CA" w14:textId="77777777" w:rsidTr="00B76447">
        <w:trPr>
          <w:trHeight w:val="411"/>
        </w:trPr>
        <w:tc>
          <w:tcPr>
            <w:tcW w:w="1087" w:type="dxa"/>
          </w:tcPr>
          <w:p w14:paraId="23DE1D13" w14:textId="77777777" w:rsidR="007306A6" w:rsidRPr="00565840" w:rsidRDefault="007306A6" w:rsidP="00B76447">
            <w:pPr>
              <w:pStyle w:val="TableParagraph"/>
              <w:spacing w:line="237" w:lineRule="auto"/>
              <w:ind w:left="278" w:right="252" w:hanging="8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 xml:space="preserve">Squeeze </w:t>
            </w:r>
            <w:r w:rsidRPr="00565840">
              <w:rPr>
                <w:b/>
                <w:spacing w:val="-14"/>
                <w:sz w:val="20"/>
                <w:szCs w:val="28"/>
              </w:rPr>
              <w:t xml:space="preserve">&amp; </w:t>
            </w:r>
            <w:r w:rsidRPr="00565840">
              <w:rPr>
                <w:b/>
                <w:sz w:val="20"/>
                <w:szCs w:val="28"/>
              </w:rPr>
              <w:t>Excitation</w:t>
            </w:r>
          </w:p>
          <w:p w14:paraId="1B0E14B5" w14:textId="77777777" w:rsidR="007306A6" w:rsidRPr="00565840" w:rsidRDefault="007306A6" w:rsidP="00B76447">
            <w:pPr>
              <w:pStyle w:val="TableParagraph"/>
              <w:spacing w:line="118" w:lineRule="exact"/>
              <w:ind w:left="297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Networks</w:t>
            </w:r>
          </w:p>
        </w:tc>
        <w:tc>
          <w:tcPr>
            <w:tcW w:w="633" w:type="dxa"/>
          </w:tcPr>
          <w:p w14:paraId="063D1D14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1913A04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B6B9CAB" w14:textId="77777777" w:rsidR="007306A6" w:rsidRPr="00565840" w:rsidRDefault="007306A6" w:rsidP="00B76447">
            <w:pPr>
              <w:pStyle w:val="TableParagraph"/>
              <w:spacing w:before="65"/>
              <w:ind w:left="848" w:right="272" w:hanging="56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Models interdependencies between feature-maps</w:t>
            </w:r>
          </w:p>
        </w:tc>
        <w:tc>
          <w:tcPr>
            <w:tcW w:w="1048" w:type="dxa"/>
          </w:tcPr>
          <w:p w14:paraId="1A6637A5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5E718197" w14:textId="77777777" w:rsidR="007306A6" w:rsidRPr="00565840" w:rsidRDefault="007306A6" w:rsidP="00B76447">
            <w:pPr>
              <w:pStyle w:val="TableParagraph"/>
              <w:spacing w:before="1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5 M</w:t>
            </w:r>
          </w:p>
        </w:tc>
        <w:tc>
          <w:tcPr>
            <w:tcW w:w="1134" w:type="dxa"/>
          </w:tcPr>
          <w:p w14:paraId="4385771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2368325" w14:textId="77777777" w:rsidR="007306A6" w:rsidRPr="00565840" w:rsidRDefault="007306A6" w:rsidP="00B76447">
            <w:pPr>
              <w:pStyle w:val="TableParagraph"/>
              <w:spacing w:before="1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2.3</w:t>
            </w:r>
          </w:p>
        </w:tc>
        <w:tc>
          <w:tcPr>
            <w:tcW w:w="695" w:type="dxa"/>
          </w:tcPr>
          <w:p w14:paraId="305221D2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59E84709" w14:textId="77777777" w:rsidR="007306A6" w:rsidRPr="00565840" w:rsidRDefault="007306A6" w:rsidP="00B76447">
            <w:pPr>
              <w:pStyle w:val="TableParagraph"/>
              <w:spacing w:before="1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</w:tc>
        <w:tc>
          <w:tcPr>
            <w:tcW w:w="1260" w:type="dxa"/>
          </w:tcPr>
          <w:p w14:paraId="3EFA04A1" w14:textId="77777777" w:rsidR="007306A6" w:rsidRPr="00565840" w:rsidRDefault="007306A6" w:rsidP="00B76447">
            <w:pPr>
              <w:pStyle w:val="TableParagraph"/>
              <w:spacing w:before="65"/>
              <w:ind w:left="338" w:right="284" w:hanging="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ature-Map Exploitation</w:t>
            </w:r>
          </w:p>
        </w:tc>
        <w:tc>
          <w:tcPr>
            <w:tcW w:w="1079" w:type="dxa"/>
          </w:tcPr>
          <w:p w14:paraId="18905E98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589B958" w14:textId="77777777" w:rsidR="007306A6" w:rsidRPr="00565840" w:rsidRDefault="007306A6" w:rsidP="00B76447">
            <w:pPr>
              <w:pStyle w:val="TableParagraph"/>
              <w:spacing w:before="1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 et al. 2018a)</w:t>
            </w:r>
          </w:p>
        </w:tc>
      </w:tr>
      <w:tr w:rsidR="007306A6" w:rsidRPr="00565840" w14:paraId="501C41CD" w14:textId="77777777" w:rsidTr="00B76447">
        <w:trPr>
          <w:trHeight w:val="551"/>
        </w:trPr>
        <w:tc>
          <w:tcPr>
            <w:tcW w:w="1087" w:type="dxa"/>
          </w:tcPr>
          <w:p w14:paraId="51D338BC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2F3461A9" w14:textId="77777777" w:rsidR="007306A6" w:rsidRPr="00565840" w:rsidRDefault="007306A6" w:rsidP="00B76447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DenseNet</w:t>
            </w:r>
            <w:proofErr w:type="spellEnd"/>
          </w:p>
        </w:tc>
        <w:tc>
          <w:tcPr>
            <w:tcW w:w="633" w:type="dxa"/>
          </w:tcPr>
          <w:p w14:paraId="07935050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397CBE3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019A23D1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115CC89E" w14:textId="77777777" w:rsidR="007306A6" w:rsidRPr="00565840" w:rsidRDefault="007306A6" w:rsidP="00B76447">
            <w:pPr>
              <w:pStyle w:val="TableParagraph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ross-layer information flow</w:t>
            </w:r>
          </w:p>
        </w:tc>
        <w:tc>
          <w:tcPr>
            <w:tcW w:w="1048" w:type="dxa"/>
          </w:tcPr>
          <w:p w14:paraId="2F891803" w14:textId="77777777" w:rsidR="007306A6" w:rsidRPr="00565840" w:rsidRDefault="007306A6" w:rsidP="00B76447">
            <w:pPr>
              <w:pStyle w:val="TableParagraph"/>
              <w:spacing w:line="136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396AFC6D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5862AECF" w14:textId="77777777" w:rsidR="007306A6" w:rsidRPr="00565840" w:rsidRDefault="007306A6" w:rsidP="00B76447">
            <w:pPr>
              <w:pStyle w:val="TableParagraph"/>
              <w:spacing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.3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5CD92F3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.3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12F4252C" w14:textId="77777777" w:rsidR="007306A6" w:rsidRPr="00565840" w:rsidRDefault="007306A6" w:rsidP="00B76447">
            <w:pPr>
              <w:pStyle w:val="TableParagraph"/>
              <w:ind w:left="110" w:right="99" w:firstLine="31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+: 3.46 CIFAR100+:17.18 CIFAR-10: 5.19</w:t>
            </w:r>
          </w:p>
          <w:p w14:paraId="3B42CF91" w14:textId="77777777" w:rsidR="007306A6" w:rsidRPr="00565840" w:rsidRDefault="007306A6" w:rsidP="00B76447">
            <w:pPr>
              <w:pStyle w:val="TableParagraph"/>
              <w:spacing w:line="118" w:lineRule="exact"/>
              <w:ind w:left="115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9.64</w:t>
            </w:r>
          </w:p>
        </w:tc>
        <w:tc>
          <w:tcPr>
            <w:tcW w:w="695" w:type="dxa"/>
          </w:tcPr>
          <w:p w14:paraId="0D21CB90" w14:textId="77777777" w:rsidR="007306A6" w:rsidRPr="00565840" w:rsidRDefault="007306A6" w:rsidP="00B76447">
            <w:pPr>
              <w:pStyle w:val="TableParagraph"/>
              <w:spacing w:line="136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0</w:t>
            </w:r>
          </w:p>
          <w:p w14:paraId="648B1DA4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0</w:t>
            </w:r>
          </w:p>
          <w:p w14:paraId="47FCFD9C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0</w:t>
            </w:r>
          </w:p>
          <w:p w14:paraId="4F9A2C21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0</w:t>
            </w:r>
          </w:p>
        </w:tc>
        <w:tc>
          <w:tcPr>
            <w:tcW w:w="1260" w:type="dxa"/>
          </w:tcPr>
          <w:p w14:paraId="689BBB63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3970B728" w14:textId="77777777" w:rsidR="007306A6" w:rsidRPr="00565840" w:rsidRDefault="007306A6" w:rsidP="00B76447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342F4C7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595C116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ang et al.</w:t>
            </w:r>
          </w:p>
          <w:p w14:paraId="2D1D1786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)</w:t>
            </w:r>
          </w:p>
        </w:tc>
      </w:tr>
      <w:tr w:rsidR="007306A6" w:rsidRPr="00565840" w14:paraId="1FC27206" w14:textId="77777777" w:rsidTr="00B76447">
        <w:trPr>
          <w:trHeight w:val="551"/>
        </w:trPr>
        <w:tc>
          <w:tcPr>
            <w:tcW w:w="1087" w:type="dxa"/>
          </w:tcPr>
          <w:p w14:paraId="6715324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337DC90" w14:textId="77777777" w:rsidR="007306A6" w:rsidRPr="00565840" w:rsidRDefault="007306A6" w:rsidP="00B76447">
            <w:pPr>
              <w:pStyle w:val="TableParagraph"/>
              <w:spacing w:before="1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PolyNet</w:t>
            </w:r>
            <w:proofErr w:type="spellEnd"/>
          </w:p>
        </w:tc>
        <w:tc>
          <w:tcPr>
            <w:tcW w:w="633" w:type="dxa"/>
          </w:tcPr>
          <w:p w14:paraId="01154E51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296A3046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9CAC5C5" w14:textId="77777777" w:rsidR="007306A6" w:rsidRPr="00565840" w:rsidRDefault="007306A6" w:rsidP="007306A6">
            <w:pPr>
              <w:pStyle w:val="TableParagraph"/>
              <w:numPr>
                <w:ilvl w:val="0"/>
                <w:numId w:val="21"/>
              </w:numPr>
              <w:tabs>
                <w:tab w:val="left" w:pos="392"/>
              </w:tabs>
              <w:spacing w:line="136" w:lineRule="exact"/>
              <w:ind w:hanging="38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Experimented structural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diversity</w:t>
            </w:r>
          </w:p>
          <w:p w14:paraId="231201D4" w14:textId="77777777" w:rsidR="007306A6" w:rsidRPr="00565840" w:rsidRDefault="007306A6" w:rsidP="007306A6">
            <w:pPr>
              <w:pStyle w:val="TableParagraph"/>
              <w:numPr>
                <w:ilvl w:val="0"/>
                <w:numId w:val="21"/>
              </w:numPr>
              <w:tabs>
                <w:tab w:val="left" w:pos="373"/>
              </w:tabs>
              <w:spacing w:before="1" w:line="137" w:lineRule="exact"/>
              <w:ind w:left="372" w:hanging="36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ntroduced Poly Inception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odule</w:t>
            </w:r>
          </w:p>
          <w:p w14:paraId="04DCE95A" w14:textId="77777777" w:rsidR="007306A6" w:rsidRPr="00565840" w:rsidRDefault="007306A6" w:rsidP="00B76447">
            <w:pPr>
              <w:pStyle w:val="TableParagraph"/>
              <w:spacing w:line="140" w:lineRule="exact"/>
              <w:ind w:left="384" w:right="37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eneralizes residual unit using polynomial compositions</w:t>
            </w:r>
          </w:p>
        </w:tc>
        <w:tc>
          <w:tcPr>
            <w:tcW w:w="1048" w:type="dxa"/>
          </w:tcPr>
          <w:p w14:paraId="29F0D22D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16BBCFD5" w14:textId="77777777" w:rsidR="007306A6" w:rsidRPr="00565840" w:rsidRDefault="007306A6" w:rsidP="00B76447">
            <w:pPr>
              <w:pStyle w:val="TableParagraph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92 M</w:t>
            </w:r>
          </w:p>
        </w:tc>
        <w:tc>
          <w:tcPr>
            <w:tcW w:w="1134" w:type="dxa"/>
          </w:tcPr>
          <w:p w14:paraId="3E20DCCB" w14:textId="77777777" w:rsidR="007306A6" w:rsidRPr="00565840" w:rsidRDefault="007306A6" w:rsidP="00B76447">
            <w:pPr>
              <w:pStyle w:val="TableParagraph"/>
              <w:spacing w:before="67"/>
              <w:ind w:left="295" w:right="275" w:firstLine="21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Single:4.25 Multi:3.45</w:t>
            </w:r>
          </w:p>
        </w:tc>
        <w:tc>
          <w:tcPr>
            <w:tcW w:w="695" w:type="dxa"/>
          </w:tcPr>
          <w:p w14:paraId="0DC33D5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61564DD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  <w:p w14:paraId="4DCB2A7B" w14:textId="77777777" w:rsidR="007306A6" w:rsidRPr="00565840" w:rsidRDefault="007306A6" w:rsidP="00B76447">
            <w:pPr>
              <w:pStyle w:val="TableParagraph"/>
              <w:spacing w:line="137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0629935E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04073918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24260D2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2D49824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Zhang et al.</w:t>
            </w:r>
          </w:p>
          <w:p w14:paraId="10DD95A4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)</w:t>
            </w:r>
          </w:p>
        </w:tc>
      </w:tr>
      <w:tr w:rsidR="007306A6" w:rsidRPr="00565840" w14:paraId="5A4C5941" w14:textId="77777777" w:rsidTr="00B76447">
        <w:trPr>
          <w:trHeight w:val="411"/>
        </w:trPr>
        <w:tc>
          <w:tcPr>
            <w:tcW w:w="1087" w:type="dxa"/>
          </w:tcPr>
          <w:p w14:paraId="019D0190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F519952" w14:textId="77777777" w:rsidR="007306A6" w:rsidRPr="00565840" w:rsidRDefault="007306A6" w:rsidP="00B76447">
            <w:pPr>
              <w:pStyle w:val="TableParagraph"/>
              <w:spacing w:before="1"/>
              <w:ind w:left="104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PyramidalNet</w:t>
            </w:r>
            <w:proofErr w:type="spellEnd"/>
          </w:p>
        </w:tc>
        <w:tc>
          <w:tcPr>
            <w:tcW w:w="633" w:type="dxa"/>
          </w:tcPr>
          <w:p w14:paraId="7873DED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1038D3D2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F22E08D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280D6315" w14:textId="77777777" w:rsidR="007306A6" w:rsidRPr="00565840" w:rsidRDefault="007306A6" w:rsidP="00B76447">
            <w:pPr>
              <w:pStyle w:val="TableParagraph"/>
              <w:spacing w:before="1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creases width gradually per unit</w:t>
            </w:r>
          </w:p>
        </w:tc>
        <w:tc>
          <w:tcPr>
            <w:tcW w:w="1048" w:type="dxa"/>
          </w:tcPr>
          <w:p w14:paraId="249ED8CC" w14:textId="77777777" w:rsidR="007306A6" w:rsidRPr="00565840" w:rsidRDefault="007306A6" w:rsidP="00B76447">
            <w:pPr>
              <w:pStyle w:val="TableParagraph"/>
              <w:spacing w:line="133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16.4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7CEFDE7A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1936DC65" w14:textId="77777777" w:rsidR="007306A6" w:rsidRPr="00565840" w:rsidRDefault="007306A6" w:rsidP="00B76447">
            <w:pPr>
              <w:pStyle w:val="TableParagraph"/>
              <w:spacing w:line="120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68B1BBB9" w14:textId="77777777" w:rsidR="007306A6" w:rsidRPr="00565840" w:rsidRDefault="007306A6" w:rsidP="00B76447">
            <w:pPr>
              <w:pStyle w:val="TableParagraph"/>
              <w:spacing w:line="133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7</w:t>
            </w:r>
          </w:p>
          <w:p w14:paraId="057B886B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48</w:t>
            </w:r>
          </w:p>
          <w:p w14:paraId="6F2D2D09" w14:textId="77777777" w:rsidR="007306A6" w:rsidRPr="00565840" w:rsidRDefault="007306A6" w:rsidP="00B76447">
            <w:pPr>
              <w:pStyle w:val="TableParagraph"/>
              <w:spacing w:line="120" w:lineRule="exact"/>
              <w:ind w:left="95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7.01</w:t>
            </w:r>
          </w:p>
        </w:tc>
        <w:tc>
          <w:tcPr>
            <w:tcW w:w="695" w:type="dxa"/>
          </w:tcPr>
          <w:p w14:paraId="3325AD01" w14:textId="77777777" w:rsidR="007306A6" w:rsidRPr="00565840" w:rsidRDefault="007306A6" w:rsidP="00B76447">
            <w:pPr>
              <w:pStyle w:val="TableParagraph"/>
              <w:spacing w:line="133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0</w:t>
            </w:r>
          </w:p>
          <w:p w14:paraId="476AC738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64</w:t>
            </w:r>
          </w:p>
          <w:p w14:paraId="66699099" w14:textId="77777777" w:rsidR="007306A6" w:rsidRPr="00565840" w:rsidRDefault="007306A6" w:rsidP="00B76447">
            <w:pPr>
              <w:pStyle w:val="TableParagraph"/>
              <w:spacing w:line="120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64</w:t>
            </w:r>
          </w:p>
        </w:tc>
        <w:tc>
          <w:tcPr>
            <w:tcW w:w="1260" w:type="dxa"/>
          </w:tcPr>
          <w:p w14:paraId="7ADD34F1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1344E8F4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55A9A59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68428099" w14:textId="77777777" w:rsidR="007306A6" w:rsidRPr="00565840" w:rsidRDefault="007306A6" w:rsidP="00B76447">
            <w:pPr>
              <w:pStyle w:val="TableParagraph"/>
              <w:spacing w:before="1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an et al. 2017)</w:t>
            </w:r>
          </w:p>
        </w:tc>
      </w:tr>
      <w:tr w:rsidR="007306A6" w:rsidRPr="00565840" w14:paraId="344E3E1B" w14:textId="77777777" w:rsidTr="00B76447">
        <w:trPr>
          <w:trHeight w:val="827"/>
        </w:trPr>
        <w:tc>
          <w:tcPr>
            <w:tcW w:w="1087" w:type="dxa"/>
          </w:tcPr>
          <w:p w14:paraId="3E08ED21" w14:textId="77777777" w:rsidR="007306A6" w:rsidRPr="00565840" w:rsidRDefault="007306A6" w:rsidP="00B76447">
            <w:pPr>
              <w:pStyle w:val="TableParagraph"/>
              <w:ind w:left="136" w:right="126" w:firstLine="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nvolutional Block Attention Module (ResNeXt101 (32x4d) +</w:t>
            </w:r>
          </w:p>
          <w:p w14:paraId="777DCEA5" w14:textId="77777777" w:rsidR="007306A6" w:rsidRPr="00565840" w:rsidRDefault="007306A6" w:rsidP="00B76447">
            <w:pPr>
              <w:pStyle w:val="TableParagraph"/>
              <w:spacing w:line="118" w:lineRule="exact"/>
              <w:ind w:left="104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BAM)</w:t>
            </w:r>
          </w:p>
        </w:tc>
        <w:tc>
          <w:tcPr>
            <w:tcW w:w="633" w:type="dxa"/>
          </w:tcPr>
          <w:p w14:paraId="306D90F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65F4BD6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0ED577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6C413A7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D6D811D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0CFEF5E7" w14:textId="77777777" w:rsidR="007306A6" w:rsidRPr="00565840" w:rsidRDefault="007306A6" w:rsidP="00B76447">
            <w:pPr>
              <w:pStyle w:val="TableParagraph"/>
              <w:ind w:left="877" w:right="197" w:hanging="6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Exploits both spatial and feature-map information</w:t>
            </w:r>
          </w:p>
        </w:tc>
        <w:tc>
          <w:tcPr>
            <w:tcW w:w="1048" w:type="dxa"/>
          </w:tcPr>
          <w:p w14:paraId="2C2C5385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B8CDC6D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5F10389" w14:textId="77777777" w:rsidR="007306A6" w:rsidRPr="00565840" w:rsidRDefault="007306A6" w:rsidP="00B76447">
            <w:pPr>
              <w:pStyle w:val="TableParagraph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8.96 M</w:t>
            </w:r>
          </w:p>
        </w:tc>
        <w:tc>
          <w:tcPr>
            <w:tcW w:w="1134" w:type="dxa"/>
          </w:tcPr>
          <w:p w14:paraId="2A21729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036D4B0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28A541B" w14:textId="77777777" w:rsidR="007306A6" w:rsidRPr="00565840" w:rsidRDefault="007306A6" w:rsidP="00B76447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5.59</w:t>
            </w:r>
          </w:p>
        </w:tc>
        <w:tc>
          <w:tcPr>
            <w:tcW w:w="695" w:type="dxa"/>
          </w:tcPr>
          <w:p w14:paraId="7FC9666C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C6B3C89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8FE44FC" w14:textId="77777777" w:rsidR="007306A6" w:rsidRPr="00565840" w:rsidRDefault="007306A6" w:rsidP="00B76447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01</w:t>
            </w:r>
          </w:p>
        </w:tc>
        <w:tc>
          <w:tcPr>
            <w:tcW w:w="1260" w:type="dxa"/>
          </w:tcPr>
          <w:p w14:paraId="7DA9631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64A761D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51A228F3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5509DA2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601F462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4094FFC" w14:textId="77777777" w:rsidR="007306A6" w:rsidRPr="00565840" w:rsidRDefault="007306A6" w:rsidP="00B76447">
            <w:pPr>
              <w:pStyle w:val="TableParagraph"/>
              <w:ind w:right="98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Woo et al. 2018)</w:t>
            </w:r>
          </w:p>
        </w:tc>
      </w:tr>
      <w:tr w:rsidR="007306A6" w:rsidRPr="00565840" w14:paraId="1629063D" w14:textId="77777777" w:rsidTr="00B76447">
        <w:trPr>
          <w:trHeight w:val="691"/>
        </w:trPr>
        <w:tc>
          <w:tcPr>
            <w:tcW w:w="1087" w:type="dxa"/>
          </w:tcPr>
          <w:p w14:paraId="38B15731" w14:textId="77777777" w:rsidR="007306A6" w:rsidRPr="00565840" w:rsidRDefault="007306A6" w:rsidP="00B76447">
            <w:pPr>
              <w:pStyle w:val="TableParagraph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lastRenderedPageBreak/>
              <w:t>Concurrent Spatial &amp; Channel</w:t>
            </w:r>
          </w:p>
          <w:p w14:paraId="066AD449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247" w:right="236" w:hanging="3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Excitation Mechanism</w:t>
            </w:r>
          </w:p>
        </w:tc>
        <w:tc>
          <w:tcPr>
            <w:tcW w:w="633" w:type="dxa"/>
          </w:tcPr>
          <w:p w14:paraId="4B5EB40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B2E7E7E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1B74F7D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40712C3A" w14:textId="77777777" w:rsidR="007306A6" w:rsidRPr="00565840" w:rsidRDefault="007306A6" w:rsidP="00B76447">
            <w:pPr>
              <w:pStyle w:val="TableParagraph"/>
              <w:spacing w:before="67"/>
              <w:ind w:left="91" w:right="80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atial attention</w:t>
            </w:r>
          </w:p>
          <w:p w14:paraId="50BA814A" w14:textId="77777777" w:rsidR="007306A6" w:rsidRPr="00565840" w:rsidRDefault="007306A6" w:rsidP="00B76447">
            <w:pPr>
              <w:pStyle w:val="TableParagraph"/>
              <w:spacing w:before="2" w:line="13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Feature-map attention</w:t>
            </w:r>
          </w:p>
          <w:p w14:paraId="1DFED405" w14:textId="77777777" w:rsidR="007306A6" w:rsidRPr="00565840" w:rsidRDefault="007306A6" w:rsidP="00B76447">
            <w:pPr>
              <w:pStyle w:val="TableParagraph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oncurrent placement of spatial and channel attention</w:t>
            </w:r>
          </w:p>
        </w:tc>
        <w:tc>
          <w:tcPr>
            <w:tcW w:w="1048" w:type="dxa"/>
          </w:tcPr>
          <w:p w14:paraId="5418790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9E766F1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D65193F" w14:textId="77777777" w:rsidR="007306A6" w:rsidRPr="00565840" w:rsidRDefault="007306A6" w:rsidP="00B76447">
            <w:pPr>
              <w:pStyle w:val="TableParagraph"/>
              <w:ind w:left="12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134" w:type="dxa"/>
          </w:tcPr>
          <w:p w14:paraId="3A865CBB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4FA0396A" w14:textId="77777777" w:rsidR="007306A6" w:rsidRPr="00565840" w:rsidRDefault="007306A6" w:rsidP="00B76447">
            <w:pPr>
              <w:pStyle w:val="TableParagraph"/>
              <w:spacing w:line="138" w:lineRule="exact"/>
              <w:ind w:left="259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ALC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0.12</w:t>
            </w:r>
          </w:p>
          <w:p w14:paraId="50C77C49" w14:textId="77777777" w:rsidR="007306A6" w:rsidRPr="00565840" w:rsidRDefault="007306A6" w:rsidP="00B76447">
            <w:pPr>
              <w:pStyle w:val="TableParagraph"/>
              <w:spacing w:line="138" w:lineRule="exact"/>
              <w:ind w:left="23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Visceral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0.09</w:t>
            </w:r>
          </w:p>
        </w:tc>
        <w:tc>
          <w:tcPr>
            <w:tcW w:w="695" w:type="dxa"/>
          </w:tcPr>
          <w:p w14:paraId="0FF7E220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3AAA4C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480B7F1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491D7B3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B0D68BE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C78007D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42B78F7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70833E2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0BB228B" w14:textId="77777777" w:rsidR="007306A6" w:rsidRPr="00565840" w:rsidRDefault="007306A6" w:rsidP="00B76447">
            <w:pPr>
              <w:pStyle w:val="TableParagraph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Roy et al. 2018)</w:t>
            </w:r>
          </w:p>
        </w:tc>
      </w:tr>
      <w:tr w:rsidR="007306A6" w:rsidRPr="00565840" w14:paraId="4B39F466" w14:textId="77777777" w:rsidTr="00B76447">
        <w:trPr>
          <w:trHeight w:val="412"/>
        </w:trPr>
        <w:tc>
          <w:tcPr>
            <w:tcW w:w="1087" w:type="dxa"/>
          </w:tcPr>
          <w:p w14:paraId="3EE12089" w14:textId="77777777" w:rsidR="007306A6" w:rsidRPr="00565840" w:rsidRDefault="007306A6" w:rsidP="00B76447">
            <w:pPr>
              <w:pStyle w:val="TableParagraph"/>
              <w:spacing w:before="67"/>
              <w:ind w:left="412" w:right="79" w:hanging="305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hannel Boosted CNN</w:t>
            </w:r>
          </w:p>
        </w:tc>
        <w:tc>
          <w:tcPr>
            <w:tcW w:w="633" w:type="dxa"/>
          </w:tcPr>
          <w:p w14:paraId="5DAA0175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E06CF9A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46572894" w14:textId="77777777" w:rsidR="007306A6" w:rsidRPr="00565840" w:rsidRDefault="007306A6" w:rsidP="00B76447">
            <w:pPr>
              <w:pStyle w:val="TableParagraph"/>
              <w:ind w:left="264" w:right="256" w:firstLine="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Boosting of original channels with additional information rich generated</w:t>
            </w:r>
          </w:p>
          <w:p w14:paraId="18BC833F" w14:textId="77777777" w:rsidR="007306A6" w:rsidRPr="00565840" w:rsidRDefault="007306A6" w:rsidP="00B76447">
            <w:pPr>
              <w:pStyle w:val="TableParagraph"/>
              <w:spacing w:line="118" w:lineRule="exact"/>
              <w:ind w:left="91" w:right="8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rtificial channels</w:t>
            </w:r>
          </w:p>
        </w:tc>
        <w:tc>
          <w:tcPr>
            <w:tcW w:w="1048" w:type="dxa"/>
          </w:tcPr>
          <w:p w14:paraId="1303B453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0297C9E" w14:textId="77777777" w:rsidR="007306A6" w:rsidRPr="00565840" w:rsidRDefault="007306A6" w:rsidP="00B76447">
            <w:pPr>
              <w:pStyle w:val="TableParagraph"/>
              <w:ind w:left="12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134" w:type="dxa"/>
          </w:tcPr>
          <w:p w14:paraId="229E702C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3342195C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695" w:type="dxa"/>
          </w:tcPr>
          <w:p w14:paraId="09D39BF1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61224E6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511E55CF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3CEC044" w14:textId="77777777" w:rsidR="007306A6" w:rsidRPr="00565840" w:rsidRDefault="007306A6" w:rsidP="00B76447">
            <w:pPr>
              <w:pStyle w:val="TableParagraph"/>
              <w:ind w:left="123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hannel Boosting</w:t>
            </w:r>
          </w:p>
        </w:tc>
        <w:tc>
          <w:tcPr>
            <w:tcW w:w="1079" w:type="dxa"/>
          </w:tcPr>
          <w:p w14:paraId="7DB2B0EA" w14:textId="77777777" w:rsidR="007306A6" w:rsidRPr="00565840" w:rsidRDefault="007306A6" w:rsidP="00B76447">
            <w:pPr>
              <w:pStyle w:val="TableParagraph"/>
              <w:spacing w:before="67"/>
              <w:ind w:left="377" w:right="224" w:hanging="11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Khan et al. 2018a)</w:t>
            </w:r>
          </w:p>
        </w:tc>
      </w:tr>
      <w:tr w:rsidR="007306A6" w:rsidRPr="00565840" w14:paraId="470CA27C" w14:textId="77777777" w:rsidTr="00B76447">
        <w:trPr>
          <w:trHeight w:val="690"/>
        </w:trPr>
        <w:tc>
          <w:tcPr>
            <w:tcW w:w="1087" w:type="dxa"/>
          </w:tcPr>
          <w:p w14:paraId="0961BC68" w14:textId="77777777" w:rsidR="007306A6" w:rsidRPr="00565840" w:rsidRDefault="007306A6" w:rsidP="00B76447">
            <w:pPr>
              <w:pStyle w:val="TableParagraph"/>
              <w:ind w:left="107" w:right="96" w:hanging="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mpetitive Squeeze &amp; Excitation Network CMPE-</w:t>
            </w:r>
          </w:p>
          <w:p w14:paraId="0585A2F9" w14:textId="77777777" w:rsidR="007306A6" w:rsidRPr="00565840" w:rsidRDefault="007306A6" w:rsidP="00B76447">
            <w:pPr>
              <w:pStyle w:val="TableParagraph"/>
              <w:spacing w:line="118" w:lineRule="exact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SE-WRN-28</w:t>
            </w:r>
          </w:p>
        </w:tc>
        <w:tc>
          <w:tcPr>
            <w:tcW w:w="633" w:type="dxa"/>
          </w:tcPr>
          <w:p w14:paraId="72C9DEF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57C29A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7580AFF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17AAAC1C" w14:textId="77777777" w:rsidR="007306A6" w:rsidRPr="00565840" w:rsidRDefault="007306A6" w:rsidP="00B76447">
            <w:pPr>
              <w:pStyle w:val="TableParagraph"/>
              <w:spacing w:before="67"/>
              <w:ind w:left="341" w:right="130" w:hanging="18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Residual and identity mappings both are used for rescaling the feature-map</w:t>
            </w:r>
          </w:p>
        </w:tc>
        <w:tc>
          <w:tcPr>
            <w:tcW w:w="1048" w:type="dxa"/>
          </w:tcPr>
          <w:p w14:paraId="09996EFD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5E4397F4" w14:textId="77777777" w:rsidR="007306A6" w:rsidRPr="00565840" w:rsidRDefault="007306A6" w:rsidP="00B76447">
            <w:pPr>
              <w:pStyle w:val="TableParagraph"/>
              <w:spacing w:line="137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92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622966BF" w14:textId="77777777" w:rsidR="007306A6" w:rsidRPr="00565840" w:rsidRDefault="007306A6" w:rsidP="00B76447">
            <w:pPr>
              <w:pStyle w:val="TableParagraph"/>
              <w:spacing w:line="137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9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695797E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06C90E7" w14:textId="77777777" w:rsidR="007306A6" w:rsidRPr="00565840" w:rsidRDefault="007306A6" w:rsidP="00B76447">
            <w:pPr>
              <w:pStyle w:val="TableParagraph"/>
              <w:spacing w:before="1"/>
              <w:ind w:left="17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58</w:t>
            </w:r>
          </w:p>
          <w:p w14:paraId="3FFFC908" w14:textId="77777777" w:rsidR="007306A6" w:rsidRPr="00565840" w:rsidRDefault="007306A6" w:rsidP="00B76447">
            <w:pPr>
              <w:pStyle w:val="TableParagraph"/>
              <w:spacing w:before="1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8.47</w:t>
            </w:r>
          </w:p>
        </w:tc>
        <w:tc>
          <w:tcPr>
            <w:tcW w:w="695" w:type="dxa"/>
          </w:tcPr>
          <w:p w14:paraId="52D00CF3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128DA657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  <w:p w14:paraId="5F3305D6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</w:tc>
        <w:tc>
          <w:tcPr>
            <w:tcW w:w="1260" w:type="dxa"/>
          </w:tcPr>
          <w:p w14:paraId="4373BF5B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4A80CD04" w14:textId="77777777" w:rsidR="007306A6" w:rsidRPr="00565840" w:rsidRDefault="007306A6" w:rsidP="00B76447">
            <w:pPr>
              <w:pStyle w:val="TableParagraph"/>
              <w:ind w:left="338" w:right="284" w:hanging="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ature-Map Exploitation</w:t>
            </w:r>
          </w:p>
        </w:tc>
        <w:tc>
          <w:tcPr>
            <w:tcW w:w="1079" w:type="dxa"/>
          </w:tcPr>
          <w:p w14:paraId="4A45ECD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79AEA0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D105800" w14:textId="77777777" w:rsidR="007306A6" w:rsidRPr="00565840" w:rsidRDefault="007306A6" w:rsidP="00B76447">
            <w:pPr>
              <w:pStyle w:val="TableParagraph"/>
              <w:ind w:right="110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 et al. 2018b)</w:t>
            </w:r>
          </w:p>
        </w:tc>
      </w:tr>
    </w:tbl>
    <w:p w14:paraId="2D70F125" w14:textId="77777777" w:rsidR="007306A6" w:rsidRPr="003B777B" w:rsidRDefault="007306A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C48487" w14:textId="2F1CF973" w:rsidR="00740C6A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4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raining,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esting</w:t>
      </w:r>
      <w:r w:rsidR="00C85286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,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and Validation</w:t>
      </w:r>
    </w:p>
    <w:p w14:paraId="5E9173C1" w14:textId="74D30350" w:rsidR="008C72D7" w:rsidRPr="003B777B" w:rsidRDefault="002A6655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</w:t>
      </w:r>
      <w:r w:rsidR="00C85286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  <w:r w:rsidR="0004559E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0D129FB0" w14:textId="77777777" w:rsidR="002A6655" w:rsidRPr="003B777B" w:rsidRDefault="00717B4B" w:rsidP="003B777B">
      <w:pPr>
        <w:jc w:val="both"/>
        <w:rPr>
          <w:rFonts w:ascii="Times New Roman" w:hAnsi="Times New Roman" w:cs="Times New Roman"/>
        </w:rPr>
      </w:pPr>
      <w:hyperlink r:id="rId58" w:tgtFrame="_blank" w:history="1"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3B777B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3B777B">
        <w:rPr>
          <w:rFonts w:ascii="Times New Roman" w:hAnsi="Times New Roman" w:cs="Times New Roman"/>
        </w:rPr>
        <w:t>]</w:t>
      </w:r>
    </w:p>
    <w:p w14:paraId="1E84DDFC" w14:textId="1DAF94E8" w:rsidR="002A6655" w:rsidRDefault="002A6655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[Provide your inference for 10-rule]</w:t>
      </w:r>
      <w:r w:rsidR="003068AD">
        <w:rPr>
          <w:rFonts w:ascii="Times New Roman" w:hAnsi="Times New Roman" w:cs="Times New Roman"/>
        </w:rPr>
        <w:t>]</w:t>
      </w:r>
    </w:p>
    <w:p w14:paraId="65A969AC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2.</w:t>
      </w:r>
    </w:p>
    <w:p w14:paraId="2F47C759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Performance Metrics</w:t>
      </w:r>
    </w:p>
    <w:p w14:paraId="6FB76F54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refer: URL:</w:t>
      </w:r>
      <w:r w:rsidRPr="00740C6A">
        <w:rPr>
          <w:rFonts w:ascii="Times New Roman" w:hAnsi="Times New Roman" w:cs="Times New Roman"/>
        </w:rPr>
        <w:t xml:space="preserve"> </w:t>
      </w:r>
      <w:r w:rsidRPr="00740C6A">
        <w:rPr>
          <w:rFonts w:ascii="Times New Roman" w:hAnsi="Times New Roman" w:cs="Times New Roman"/>
          <w:lang w:val="en-US"/>
        </w:rPr>
        <w:t>https://towardsdatascience.com/20-popular-machine-learning-metrics-part-1-classification-regression-evaluation-metrics-1ca3e282a2ce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1"/>
        <w:gridCol w:w="2068"/>
        <w:gridCol w:w="2326"/>
        <w:gridCol w:w="2341"/>
      </w:tblGrid>
      <w:tr w:rsidR="00740C6A" w:rsidRPr="00740C6A" w14:paraId="2BBE6B6A" w14:textId="77777777" w:rsidTr="00605ED5">
        <w:tc>
          <w:tcPr>
            <w:tcW w:w="2281" w:type="dxa"/>
          </w:tcPr>
          <w:p w14:paraId="6B36ED16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Metric</w:t>
            </w:r>
          </w:p>
        </w:tc>
        <w:tc>
          <w:tcPr>
            <w:tcW w:w="2068" w:type="dxa"/>
          </w:tcPr>
          <w:p w14:paraId="353263B2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Category</w:t>
            </w:r>
          </w:p>
        </w:tc>
        <w:tc>
          <w:tcPr>
            <w:tcW w:w="2326" w:type="dxa"/>
          </w:tcPr>
          <w:p w14:paraId="6927837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urpose</w:t>
            </w:r>
          </w:p>
        </w:tc>
        <w:tc>
          <w:tcPr>
            <w:tcW w:w="2341" w:type="dxa"/>
          </w:tcPr>
          <w:p w14:paraId="2BEC853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Formula</w:t>
            </w:r>
          </w:p>
        </w:tc>
      </w:tr>
      <w:tr w:rsidR="00740C6A" w:rsidRPr="00740C6A" w14:paraId="08541195" w14:textId="77777777" w:rsidTr="00605ED5">
        <w:tc>
          <w:tcPr>
            <w:tcW w:w="2281" w:type="dxa"/>
          </w:tcPr>
          <w:p w14:paraId="432B875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77F3F988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65B8C9F2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7D28265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7C68D31D" w14:textId="77777777" w:rsidTr="00605ED5">
        <w:tc>
          <w:tcPr>
            <w:tcW w:w="2281" w:type="dxa"/>
          </w:tcPr>
          <w:p w14:paraId="1C332E5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72847AD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5F698AC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6EFD09A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4E861065" w14:textId="77777777" w:rsidTr="00605ED5">
        <w:tc>
          <w:tcPr>
            <w:tcW w:w="2281" w:type="dxa"/>
          </w:tcPr>
          <w:p w14:paraId="5C77F24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00955EB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D5E4CD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25B5E7B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2C290EAF" w14:textId="77777777" w:rsidTr="00605ED5">
        <w:tc>
          <w:tcPr>
            <w:tcW w:w="2281" w:type="dxa"/>
          </w:tcPr>
          <w:p w14:paraId="082FDB2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2EF6D5D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4E77345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4E1F91C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572AB3F0" w14:textId="77777777" w:rsidTr="00605ED5">
        <w:tc>
          <w:tcPr>
            <w:tcW w:w="2281" w:type="dxa"/>
          </w:tcPr>
          <w:p w14:paraId="3E2525A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3222DFA6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EEAA49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0AB8308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17C7138E" w14:textId="77777777" w:rsidTr="00605ED5">
        <w:tc>
          <w:tcPr>
            <w:tcW w:w="2281" w:type="dxa"/>
          </w:tcPr>
          <w:p w14:paraId="1C45D28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3DAB7FA8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74D235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65520CE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5FC2EC5E" w14:textId="77777777" w:rsidTr="00605ED5">
        <w:tc>
          <w:tcPr>
            <w:tcW w:w="2281" w:type="dxa"/>
          </w:tcPr>
          <w:p w14:paraId="4B45E32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68" w:type="dxa"/>
          </w:tcPr>
          <w:p w14:paraId="53296F8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26" w:type="dxa"/>
          </w:tcPr>
          <w:p w14:paraId="77A90FC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41" w:type="dxa"/>
          </w:tcPr>
          <w:p w14:paraId="2BCFD8F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53F2C949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</w:p>
    <w:p w14:paraId="2420C80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Can also refer:</w:t>
      </w:r>
    </w:p>
    <w:p w14:paraId="18A61AC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proofErr w:type="spellStart"/>
      <w:proofErr w:type="gramStart"/>
      <w:r w:rsidRPr="00740C6A">
        <w:rPr>
          <w:rFonts w:ascii="Times New Roman" w:hAnsi="Times New Roman" w:cs="Times New Roman"/>
          <w:lang w:val="en-US"/>
        </w:rPr>
        <w:t>a.Refer</w:t>
      </w:r>
      <w:proofErr w:type="spellEnd"/>
      <w:proofErr w:type="gramEnd"/>
      <w:r w:rsidRPr="00740C6A">
        <w:rPr>
          <w:rFonts w:ascii="Times New Roman" w:hAnsi="Times New Roman" w:cs="Times New Roman"/>
          <w:lang w:val="en-US"/>
        </w:rPr>
        <w:t xml:space="preserve"> the links , place the metric </w:t>
      </w:r>
      <w:proofErr w:type="spellStart"/>
      <w:r w:rsidRPr="00740C6A">
        <w:rPr>
          <w:rFonts w:ascii="Times New Roman" w:hAnsi="Times New Roman" w:cs="Times New Roman"/>
          <w:lang w:val="en-US"/>
        </w:rPr>
        <w:t>name,purpose,formula,ideal</w:t>
      </w:r>
      <w:proofErr w:type="spellEnd"/>
      <w:r w:rsidRPr="00740C6A">
        <w:rPr>
          <w:rFonts w:ascii="Times New Roman" w:hAnsi="Times New Roman" w:cs="Times New Roman"/>
          <w:lang w:val="en-US"/>
        </w:rPr>
        <w:t xml:space="preserve"> value for the metric(</w:t>
      </w:r>
      <w:proofErr w:type="spellStart"/>
      <w:r w:rsidRPr="00740C6A">
        <w:rPr>
          <w:rFonts w:ascii="Times New Roman" w:hAnsi="Times New Roman" w:cs="Times New Roman"/>
          <w:lang w:val="en-US"/>
        </w:rPr>
        <w:t>i,e</w:t>
      </w:r>
      <w:proofErr w:type="spellEnd"/>
      <w:r w:rsidRPr="00740C6A">
        <w:rPr>
          <w:rFonts w:ascii="Times New Roman" w:hAnsi="Times New Roman" w:cs="Times New Roman"/>
          <w:lang w:val="en-US"/>
        </w:rPr>
        <w:t xml:space="preserve"> what is the </w:t>
      </w:r>
    </w:p>
    <w:p w14:paraId="375DBED3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expected valued of the metric)</w:t>
      </w:r>
    </w:p>
    <w:p w14:paraId="226E7487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</w:p>
    <w:p w14:paraId="02792AA6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Performance Metrics:</w:t>
      </w:r>
    </w:p>
    <w:p w14:paraId="7D65E05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**************************************************************</w:t>
      </w:r>
    </w:p>
    <w:p w14:paraId="485C791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towardsdatascience.com/20-popular-machine-learning-metrics-part-1-classification-regression-evaluation-metrics-1ca3e282a2ce</w:t>
      </w:r>
    </w:p>
    <w:p w14:paraId="1E9E787E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blog.floydhub.com/a-pirates-guide-to-accuracy-precision-recall-and-other-scores/</w:t>
      </w:r>
    </w:p>
    <w:p w14:paraId="40814D6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blog.exsilio.com/all/accuracy-precision-recall-f1-score-interpretation-of-performance-measures/</w:t>
      </w:r>
    </w:p>
    <w:p w14:paraId="3B82EA71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scikit-learn.org/stable/auto_examples/model_selection/plot_precision_recall.html</w:t>
      </w:r>
    </w:p>
    <w:p w14:paraId="2868C73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www.analyticsvidhya.com/blog/2020/09/precision-recall-machine-learning/</w:t>
      </w:r>
    </w:p>
    <w:p w14:paraId="56AF84D6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https://towardsdatascience.com/a-look-at-precision-recall-and-f1-score-36b5fd0dd3ec</w:t>
      </w:r>
    </w:p>
    <w:p w14:paraId="2687E940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3.Deep Learning Architectures</w:t>
      </w:r>
    </w:p>
    <w:p w14:paraId="470BF81E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Identify the applications where the deep learning architectures has been applied]</w:t>
      </w:r>
    </w:p>
    <w:p w14:paraId="313A75C2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refer DL_1.pdf]</w:t>
      </w:r>
    </w:p>
    <w:p w14:paraId="2AC46BA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 xml:space="preserve">[refer : </w:t>
      </w:r>
      <w:hyperlink r:id="rId59" w:history="1">
        <w:r w:rsidRPr="00740C6A">
          <w:rPr>
            <w:rStyle w:val="Hyperlink"/>
            <w:rFonts w:ascii="Times New Roman" w:hAnsi="Times New Roman" w:cs="Times New Roman"/>
            <w:lang w:val="en-US"/>
          </w:rPr>
          <w:t>https://developer.ibm.com/technologies/artificial-intelligence/articles/cc-machine-learning-deep-learning-architectures/</w:t>
        </w:r>
      </w:hyperlink>
      <w:r w:rsidRPr="00740C6A">
        <w:rPr>
          <w:rFonts w:ascii="Times New Roman" w:hAnsi="Times New Roman" w:cs="Times New Roman"/>
          <w:lang w:val="en-US"/>
        </w:rPr>
        <w:t>]</w:t>
      </w:r>
    </w:p>
    <w:p w14:paraId="4C6350F1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[refer:</w:t>
      </w:r>
      <w:r w:rsidRPr="00740C6A">
        <w:rPr>
          <w:rFonts w:ascii="Times New Roman" w:hAnsi="Times New Roman" w:cs="Times New Roman"/>
        </w:rPr>
        <w:t xml:space="preserve"> </w:t>
      </w:r>
      <w:r w:rsidRPr="00740C6A">
        <w:rPr>
          <w:rFonts w:ascii="Times New Roman" w:hAnsi="Times New Roman" w:cs="Times New Roman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740C6A" w:rsidRPr="00740C6A" w14:paraId="27F047BE" w14:textId="77777777" w:rsidTr="00605ED5">
        <w:tc>
          <w:tcPr>
            <w:tcW w:w="1949" w:type="dxa"/>
          </w:tcPr>
          <w:p w14:paraId="192514E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3E9EC1B9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Category</w:t>
            </w:r>
          </w:p>
        </w:tc>
        <w:tc>
          <w:tcPr>
            <w:tcW w:w="1515" w:type="dxa"/>
          </w:tcPr>
          <w:p w14:paraId="6B7AA2B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AC0E50D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352001C2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Applications</w:t>
            </w:r>
          </w:p>
        </w:tc>
      </w:tr>
      <w:tr w:rsidR="00740C6A" w:rsidRPr="00740C6A" w14:paraId="583D3DE9" w14:textId="77777777" w:rsidTr="00605ED5">
        <w:tc>
          <w:tcPr>
            <w:tcW w:w="1949" w:type="dxa"/>
          </w:tcPr>
          <w:p w14:paraId="47FD1CD0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LSTM</w:t>
            </w:r>
          </w:p>
        </w:tc>
        <w:tc>
          <w:tcPr>
            <w:tcW w:w="1833" w:type="dxa"/>
          </w:tcPr>
          <w:p w14:paraId="54473AC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RNN</w:t>
            </w:r>
          </w:p>
        </w:tc>
        <w:tc>
          <w:tcPr>
            <w:tcW w:w="1515" w:type="dxa"/>
          </w:tcPr>
          <w:p w14:paraId="4BA65DE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40C6A">
              <w:rPr>
                <w:rFonts w:ascii="Times New Roman" w:hAnsi="Times New Roman" w:cs="Times New Roman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486E161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4251D3F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1BF5C8DA" w14:textId="77777777" w:rsidTr="00605ED5">
        <w:tc>
          <w:tcPr>
            <w:tcW w:w="1949" w:type="dxa"/>
          </w:tcPr>
          <w:p w14:paraId="407D00A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3" w:type="dxa"/>
          </w:tcPr>
          <w:p w14:paraId="168F5E9D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15" w:type="dxa"/>
          </w:tcPr>
          <w:p w14:paraId="152D733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60" w:type="dxa"/>
          </w:tcPr>
          <w:p w14:paraId="0BAAF2EF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3836736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2E1AEB7F" w14:textId="77777777" w:rsidTr="00605ED5">
        <w:tc>
          <w:tcPr>
            <w:tcW w:w="1949" w:type="dxa"/>
          </w:tcPr>
          <w:p w14:paraId="3F2720E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3" w:type="dxa"/>
          </w:tcPr>
          <w:p w14:paraId="5B25D8E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15" w:type="dxa"/>
          </w:tcPr>
          <w:p w14:paraId="55FE8BA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60" w:type="dxa"/>
          </w:tcPr>
          <w:p w14:paraId="214063EE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3E46684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0C6A" w:rsidRPr="00740C6A" w14:paraId="37B77B41" w14:textId="77777777" w:rsidTr="00605ED5">
        <w:tc>
          <w:tcPr>
            <w:tcW w:w="1949" w:type="dxa"/>
          </w:tcPr>
          <w:p w14:paraId="59C9251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3" w:type="dxa"/>
          </w:tcPr>
          <w:p w14:paraId="14A1389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15" w:type="dxa"/>
          </w:tcPr>
          <w:p w14:paraId="080543D7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60" w:type="dxa"/>
          </w:tcPr>
          <w:p w14:paraId="4D08450E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514DFB88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15004734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</w:p>
    <w:p w14:paraId="46B86085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4.</w:t>
      </w:r>
      <w:proofErr w:type="gramStart"/>
      <w:r w:rsidRPr="00740C6A">
        <w:rPr>
          <w:rFonts w:ascii="Times New Roman" w:hAnsi="Times New Roman" w:cs="Times New Roman"/>
          <w:lang w:val="en-US"/>
        </w:rPr>
        <w:t>Training ,Testing</w:t>
      </w:r>
      <w:proofErr w:type="gramEnd"/>
      <w:r w:rsidRPr="00740C6A">
        <w:rPr>
          <w:rFonts w:ascii="Times New Roman" w:hAnsi="Times New Roman" w:cs="Times New Roman"/>
          <w:lang w:val="en-US"/>
        </w:rPr>
        <w:t xml:space="preserve"> and Validation</w:t>
      </w:r>
    </w:p>
    <w:p w14:paraId="2A5BA4DC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 xml:space="preserve">[Place the contents that is </w:t>
      </w:r>
      <w:proofErr w:type="gramStart"/>
      <w:r w:rsidRPr="00740C6A">
        <w:rPr>
          <w:rFonts w:ascii="Times New Roman" w:hAnsi="Times New Roman" w:cs="Times New Roman"/>
          <w:lang w:val="en-US"/>
        </w:rPr>
        <w:t>under :</w:t>
      </w:r>
      <w:proofErr w:type="gramEnd"/>
    </w:p>
    <w:p w14:paraId="18D05DE5" w14:textId="77777777" w:rsidR="00740C6A" w:rsidRPr="00740C6A" w:rsidRDefault="00717B4B" w:rsidP="00740C6A">
      <w:pPr>
        <w:jc w:val="both"/>
        <w:rPr>
          <w:rFonts w:ascii="Times New Roman" w:hAnsi="Times New Roman" w:cs="Times New Roman"/>
        </w:rPr>
      </w:pPr>
      <w:hyperlink r:id="rId60" w:tgtFrame="_blank" w:history="1">
        <w:r w:rsidR="00740C6A" w:rsidRPr="00740C6A">
          <w:rPr>
            <w:rStyle w:val="Hyperlink"/>
            <w:rFonts w:ascii="Times New Roman" w:hAnsi="Times New Roman" w:cs="Times New Roman"/>
          </w:rPr>
          <w:t>https://lionbridge.ai/training-data-guide/</w:t>
        </w:r>
      </w:hyperlink>
      <w:r w:rsidR="00740C6A" w:rsidRPr="00740C6A">
        <w:rPr>
          <w:rFonts w:ascii="Times New Roman" w:hAnsi="Times New Roman" w:cs="Times New Roman"/>
        </w:rPr>
        <w:t>]</w:t>
      </w:r>
    </w:p>
    <w:p w14:paraId="0CAEE918" w14:textId="77777777" w:rsidR="00740C6A" w:rsidRPr="00740C6A" w:rsidRDefault="00740C6A" w:rsidP="00740C6A">
      <w:pPr>
        <w:jc w:val="both"/>
        <w:rPr>
          <w:rFonts w:ascii="Times New Roman" w:hAnsi="Times New Roman" w:cs="Times New Roman"/>
        </w:rPr>
      </w:pPr>
      <w:r w:rsidRPr="00740C6A">
        <w:rPr>
          <w:rFonts w:ascii="Times New Roman" w:hAnsi="Times New Roman" w:cs="Times New Roman"/>
        </w:rPr>
        <w:t>[Provide your inference for 10-rule]</w:t>
      </w:r>
    </w:p>
    <w:p w14:paraId="2D30FB76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15.</w:t>
      </w:r>
    </w:p>
    <w:p w14:paraId="4B2BAB1E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Face Detection</w:t>
      </w:r>
    </w:p>
    <w:p w14:paraId="65508227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Training Dataset Description:</w:t>
      </w:r>
    </w:p>
    <w:p w14:paraId="5C9DED5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Testing Dataset Description:</w:t>
      </w:r>
    </w:p>
    <w:p w14:paraId="31A79812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Validation Dataset Description</w:t>
      </w:r>
    </w:p>
    <w:p w14:paraId="0581C67B" w14:textId="77777777" w:rsidR="00740C6A" w:rsidRPr="00740C6A" w:rsidRDefault="00740C6A" w:rsidP="00740C6A">
      <w:pPr>
        <w:jc w:val="both"/>
        <w:rPr>
          <w:rFonts w:ascii="Times New Roman" w:hAnsi="Times New Roman" w:cs="Times New Roman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lastRenderedPageBreak/>
        <w:t>Search for “Face detection with viola jones and deep learning</w:t>
      </w:r>
      <w:proofErr w:type="gramStart"/>
      <w:r w:rsidRPr="00740C6A">
        <w:rPr>
          <w:rFonts w:ascii="Times New Roman" w:hAnsi="Times New Roman" w:cs="Times New Roman"/>
        </w:rPr>
        <w:t>” ,run</w:t>
      </w:r>
      <w:proofErr w:type="gramEnd"/>
      <w:r w:rsidRPr="00740C6A">
        <w:rPr>
          <w:rFonts w:ascii="Times New Roman" w:hAnsi="Times New Roman" w:cs="Times New Roman"/>
        </w:rPr>
        <w:t xml:space="preserve"> the code and present the results for your dataset. Understand the code related to face detection.</w:t>
      </w:r>
    </w:p>
    <w:p w14:paraId="5EA80B4A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 xml:space="preserve">16.Deep learning architecture </w:t>
      </w:r>
    </w:p>
    <w:p w14:paraId="6FC5EEF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a. Choose one deep learning architecture other than Convolutional Neural Network related to the application</w:t>
      </w:r>
    </w:p>
    <w:p w14:paraId="176D9F2D" w14:textId="77777777" w:rsidR="00740C6A" w:rsidRPr="00740C6A" w:rsidRDefault="00740C6A" w:rsidP="00740C6A">
      <w:p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b. Deep learning architecture Diagram</w:t>
      </w:r>
    </w:p>
    <w:p w14:paraId="6380373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proofErr w:type="spellStart"/>
      <w:r w:rsidRPr="00740C6A">
        <w:rPr>
          <w:rFonts w:ascii="Times New Roman" w:hAnsi="Times New Roman" w:cs="Times New Roman"/>
          <w:lang w:val="en-US"/>
        </w:rPr>
        <w:t>c.Working</w:t>
      </w:r>
      <w:proofErr w:type="spellEnd"/>
      <w:r w:rsidRPr="00740C6A">
        <w:rPr>
          <w:rFonts w:ascii="Times New Roman" w:hAnsi="Times New Roman" w:cs="Times New Roman"/>
          <w:lang w:val="en-US"/>
        </w:rPr>
        <w:t xml:space="preserve"> </w:t>
      </w:r>
      <w:r w:rsidRPr="00740C6A">
        <w:rPr>
          <w:rFonts w:ascii="Times New Roman" w:hAnsi="Times New Roman" w:cs="Times New Roman"/>
          <w:b/>
          <w:bCs/>
          <w:lang w:val="en-US"/>
        </w:rPr>
        <w:t>methodology</w:t>
      </w:r>
      <w:r w:rsidRPr="00740C6A">
        <w:rPr>
          <w:rFonts w:ascii="Times New Roman" w:hAnsi="Times New Roman" w:cs="Times New Roman"/>
          <w:lang w:val="en-US"/>
        </w:rPr>
        <w:t xml:space="preserve"> of the architecture</w:t>
      </w:r>
    </w:p>
    <w:p w14:paraId="48D3502F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ab/>
        <w:t>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740C6A" w14:paraId="2435BEA8" w14:textId="77777777" w:rsidTr="00605ED5">
        <w:tc>
          <w:tcPr>
            <w:tcW w:w="4508" w:type="dxa"/>
          </w:tcPr>
          <w:p w14:paraId="6DB80A0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arameter Name</w:t>
            </w:r>
          </w:p>
          <w:p w14:paraId="48662236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urpose</w:t>
            </w:r>
          </w:p>
          <w:p w14:paraId="113B3FC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V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Hyper Parameter Name</w:t>
            </w:r>
          </w:p>
          <w:p w14:paraId="067AA5CC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Purpose</w:t>
            </w:r>
          </w:p>
          <w:p w14:paraId="2A373D4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C6A">
              <w:rPr>
                <w:rFonts w:ascii="Times New Roman" w:hAnsi="Times New Roman" w:cs="Times New Roman"/>
                <w:b/>
                <w:bCs/>
                <w:lang w:val="en-US"/>
              </w:rPr>
              <w:t>Value that is generally provided</w:t>
            </w:r>
          </w:p>
        </w:tc>
      </w:tr>
      <w:tr w:rsidR="00740C6A" w:rsidRPr="00740C6A" w14:paraId="4A091900" w14:textId="77777777" w:rsidTr="00605ED5">
        <w:tc>
          <w:tcPr>
            <w:tcW w:w="4508" w:type="dxa"/>
          </w:tcPr>
          <w:p w14:paraId="3CDFF6E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740C6A" w:rsidRPr="00740C6A" w14:paraId="43C30FDE" w14:textId="77777777" w:rsidTr="00605ED5">
        <w:tc>
          <w:tcPr>
            <w:tcW w:w="4508" w:type="dxa"/>
          </w:tcPr>
          <w:p w14:paraId="5A10E88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740C6A" w:rsidRPr="00740C6A" w14:paraId="5A0301E8" w14:textId="77777777" w:rsidTr="00605ED5">
        <w:tc>
          <w:tcPr>
            <w:tcW w:w="4508" w:type="dxa"/>
          </w:tcPr>
          <w:p w14:paraId="2D448CC5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740C6A" w:rsidRPr="00740C6A" w14:paraId="6F79FA9E" w14:textId="77777777" w:rsidTr="00605ED5">
        <w:tc>
          <w:tcPr>
            <w:tcW w:w="4508" w:type="dxa"/>
          </w:tcPr>
          <w:p w14:paraId="406CFE44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740C6A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</w:tbl>
    <w:p w14:paraId="359083B9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041A21A8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7989EE83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</w:rPr>
      </w:pPr>
    </w:p>
    <w:p w14:paraId="3B90188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220A5734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01C01D0B" w14:textId="77777777" w:rsidR="00740C6A" w:rsidRPr="00740C6A" w:rsidRDefault="00740C6A" w:rsidP="00740C6A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40C6A">
        <w:rPr>
          <w:rFonts w:ascii="Times New Roman" w:hAnsi="Times New Roman" w:cs="Times New Roman"/>
          <w:b/>
          <w:bCs/>
          <w:lang w:val="en-US"/>
        </w:rPr>
        <w:t>References</w:t>
      </w:r>
    </w:p>
    <w:p w14:paraId="4226D67C" w14:textId="77777777" w:rsidR="00740C6A" w:rsidRPr="00740C6A" w:rsidRDefault="00740C6A" w:rsidP="00740C6A">
      <w:pPr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 w:rsidRPr="00740C6A">
        <w:rPr>
          <w:rFonts w:ascii="Times New Roman" w:hAnsi="Times New Roman" w:cs="Times New Roman"/>
          <w:lang w:val="en-US"/>
        </w:rPr>
        <w:t>URL of the dataset</w:t>
      </w:r>
    </w:p>
    <w:p w14:paraId="73F0505C" w14:textId="66FF2252" w:rsidR="00740C6A" w:rsidRDefault="00740C6A" w:rsidP="00740C6A">
      <w:pPr>
        <w:jc w:val="both"/>
        <w:rPr>
          <w:rFonts w:ascii="Times New Roman" w:hAnsi="Times New Roman" w:cs="Times New Roman"/>
        </w:rPr>
      </w:pPr>
      <w:r w:rsidRPr="00740C6A">
        <w:rPr>
          <w:rFonts w:ascii="Times New Roman" w:hAnsi="Times New Roman" w:cs="Times New Roman"/>
          <w:lang w:val="en-US"/>
        </w:rPr>
        <w:t>https://tryolabs.com/resources/introductory-guide-computer-vision</w:t>
      </w:r>
    </w:p>
    <w:p w14:paraId="3C39239D" w14:textId="77777777" w:rsidR="003068AD" w:rsidRPr="003B777B" w:rsidRDefault="003068AD" w:rsidP="003B777B">
      <w:pPr>
        <w:jc w:val="both"/>
        <w:rPr>
          <w:rFonts w:ascii="Times New Roman" w:hAnsi="Times New Roman" w:cs="Times New Roman"/>
        </w:rPr>
      </w:pPr>
    </w:p>
    <w:p w14:paraId="6A44C51E" w14:textId="77777777" w:rsidR="00D3164F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3B777B" w:rsidRDefault="00717B4B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61" w:tgtFrame="_blank" w:tooltip="https://github.com/overtunned/lane_detection/tree/main/dataset" w:history="1">
        <w:r w:rsidR="00E72A17" w:rsidRPr="003B777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3B777B" w:rsidRDefault="00717B4B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2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4C8945FC" w14:textId="649347C1" w:rsidR="00E72A17" w:rsidRPr="003B777B" w:rsidRDefault="00717B4B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3" w:history="1">
        <w:proofErr w:type="spellStart"/>
        <w:r w:rsidR="00E72A17" w:rsidRPr="003B777B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3B777B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3B777B" w:rsidRDefault="00717B4B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4" w:history="1">
        <w:r w:rsidR="00E72A17" w:rsidRPr="003B777B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3B777B" w:rsidRDefault="00717B4B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5" w:history="1">
        <w:r w:rsidR="00E72A17" w:rsidRPr="003B777B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7E530BFC" w14:textId="59333CC7" w:rsidR="00740C6A" w:rsidRPr="00740C6A" w:rsidRDefault="00717B4B" w:rsidP="00740C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66" w:anchor=":~:text=Vehicle%20tracking%20has%20been%20performed,using%20adaptive%20background%20subtraction%20technique." w:history="1">
        <w:r w:rsidR="00E72A17" w:rsidRPr="003B777B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740C6A" w:rsidRPr="00740C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278009" w14:textId="77777777" w:rsidR="00717B4B" w:rsidRDefault="00717B4B" w:rsidP="00A427CA">
      <w:pPr>
        <w:spacing w:after="0" w:line="240" w:lineRule="auto"/>
      </w:pPr>
      <w:r>
        <w:separator/>
      </w:r>
    </w:p>
  </w:endnote>
  <w:endnote w:type="continuationSeparator" w:id="0">
    <w:p w14:paraId="4A2211F9" w14:textId="77777777" w:rsidR="00717B4B" w:rsidRDefault="00717B4B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0AAF28" w14:textId="77777777" w:rsidR="00717B4B" w:rsidRDefault="00717B4B" w:rsidP="00A427CA">
      <w:pPr>
        <w:spacing w:after="0" w:line="240" w:lineRule="auto"/>
      </w:pPr>
      <w:r>
        <w:separator/>
      </w:r>
    </w:p>
  </w:footnote>
  <w:footnote w:type="continuationSeparator" w:id="0">
    <w:p w14:paraId="55ED74F1" w14:textId="77777777" w:rsidR="00717B4B" w:rsidRDefault="00717B4B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2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3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16"/>
  </w:num>
  <w:num w:numId="3">
    <w:abstractNumId w:val="13"/>
  </w:num>
  <w:num w:numId="4">
    <w:abstractNumId w:val="19"/>
  </w:num>
  <w:num w:numId="5">
    <w:abstractNumId w:val="9"/>
  </w:num>
  <w:num w:numId="6">
    <w:abstractNumId w:val="21"/>
  </w:num>
  <w:num w:numId="7">
    <w:abstractNumId w:val="10"/>
  </w:num>
  <w:num w:numId="8">
    <w:abstractNumId w:val="5"/>
  </w:num>
  <w:num w:numId="9">
    <w:abstractNumId w:val="14"/>
  </w:num>
  <w:num w:numId="10">
    <w:abstractNumId w:val="7"/>
  </w:num>
  <w:num w:numId="11">
    <w:abstractNumId w:val="0"/>
  </w:num>
  <w:num w:numId="12">
    <w:abstractNumId w:val="18"/>
  </w:num>
  <w:num w:numId="13">
    <w:abstractNumId w:val="3"/>
  </w:num>
  <w:num w:numId="14">
    <w:abstractNumId w:val="6"/>
  </w:num>
  <w:num w:numId="15">
    <w:abstractNumId w:val="17"/>
  </w:num>
  <w:num w:numId="16">
    <w:abstractNumId w:val="20"/>
  </w:num>
  <w:num w:numId="17">
    <w:abstractNumId w:val="8"/>
  </w:num>
  <w:num w:numId="18">
    <w:abstractNumId w:val="15"/>
  </w:num>
  <w:num w:numId="19">
    <w:abstractNumId w:val="12"/>
  </w:num>
  <w:num w:numId="20">
    <w:abstractNumId w:val="22"/>
  </w:num>
  <w:num w:numId="21">
    <w:abstractNumId w:val="1"/>
  </w:num>
  <w:num w:numId="22">
    <w:abstractNumId w:val="4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NKgFAJjX5eYtAAAA"/>
  </w:docVars>
  <w:rsids>
    <w:rsidRoot w:val="00D3164F"/>
    <w:rsid w:val="000258D9"/>
    <w:rsid w:val="0004559E"/>
    <w:rsid w:val="00063E4E"/>
    <w:rsid w:val="000A3441"/>
    <w:rsid w:val="000B6B4B"/>
    <w:rsid w:val="000D2EAD"/>
    <w:rsid w:val="000D7CC0"/>
    <w:rsid w:val="00152360"/>
    <w:rsid w:val="001846B2"/>
    <w:rsid w:val="001C41A3"/>
    <w:rsid w:val="001F619F"/>
    <w:rsid w:val="001F6D74"/>
    <w:rsid w:val="002020CF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8786E"/>
    <w:rsid w:val="003B777B"/>
    <w:rsid w:val="003C09A2"/>
    <w:rsid w:val="003E480D"/>
    <w:rsid w:val="003F6AC1"/>
    <w:rsid w:val="00416157"/>
    <w:rsid w:val="00431A99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6770"/>
    <w:rsid w:val="005226F4"/>
    <w:rsid w:val="00527A1C"/>
    <w:rsid w:val="00550AD8"/>
    <w:rsid w:val="00556401"/>
    <w:rsid w:val="0056569A"/>
    <w:rsid w:val="00565840"/>
    <w:rsid w:val="00575BE8"/>
    <w:rsid w:val="005D73AA"/>
    <w:rsid w:val="005E1588"/>
    <w:rsid w:val="00620EAE"/>
    <w:rsid w:val="00633E9D"/>
    <w:rsid w:val="0068033D"/>
    <w:rsid w:val="00687F3A"/>
    <w:rsid w:val="006C0ACF"/>
    <w:rsid w:val="006C1928"/>
    <w:rsid w:val="006C5CF5"/>
    <w:rsid w:val="006D268E"/>
    <w:rsid w:val="00717B4B"/>
    <w:rsid w:val="007306A6"/>
    <w:rsid w:val="00740C6A"/>
    <w:rsid w:val="007433A5"/>
    <w:rsid w:val="00747CA6"/>
    <w:rsid w:val="0075294D"/>
    <w:rsid w:val="00753D16"/>
    <w:rsid w:val="00774796"/>
    <w:rsid w:val="00782588"/>
    <w:rsid w:val="0079122B"/>
    <w:rsid w:val="0079481E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33AD"/>
    <w:rsid w:val="008C72D7"/>
    <w:rsid w:val="008C73CB"/>
    <w:rsid w:val="008F14E8"/>
    <w:rsid w:val="009040E9"/>
    <w:rsid w:val="00913CA5"/>
    <w:rsid w:val="0094649E"/>
    <w:rsid w:val="009645FA"/>
    <w:rsid w:val="009724A8"/>
    <w:rsid w:val="009B0361"/>
    <w:rsid w:val="009B4869"/>
    <w:rsid w:val="00A02973"/>
    <w:rsid w:val="00A2593B"/>
    <w:rsid w:val="00A347AC"/>
    <w:rsid w:val="00A427CA"/>
    <w:rsid w:val="00A57644"/>
    <w:rsid w:val="00A67904"/>
    <w:rsid w:val="00A67C3E"/>
    <w:rsid w:val="00A70185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F4512"/>
    <w:rsid w:val="00B13626"/>
    <w:rsid w:val="00B446C5"/>
    <w:rsid w:val="00B54DA8"/>
    <w:rsid w:val="00B71121"/>
    <w:rsid w:val="00BD38A5"/>
    <w:rsid w:val="00BE3B7F"/>
    <w:rsid w:val="00C315E1"/>
    <w:rsid w:val="00C6172F"/>
    <w:rsid w:val="00C658A2"/>
    <w:rsid w:val="00C8029C"/>
    <w:rsid w:val="00C85286"/>
    <w:rsid w:val="00C934FD"/>
    <w:rsid w:val="00C97EE6"/>
    <w:rsid w:val="00CD3A92"/>
    <w:rsid w:val="00CE2D1C"/>
    <w:rsid w:val="00CF5977"/>
    <w:rsid w:val="00D15468"/>
    <w:rsid w:val="00D3164F"/>
    <w:rsid w:val="00D83448"/>
    <w:rsid w:val="00DE26DA"/>
    <w:rsid w:val="00DE299F"/>
    <w:rsid w:val="00DF5D2D"/>
    <w:rsid w:val="00E35A8B"/>
    <w:rsid w:val="00E35F2B"/>
    <w:rsid w:val="00E379A5"/>
    <w:rsid w:val="00E52EB2"/>
    <w:rsid w:val="00E72A17"/>
    <w:rsid w:val="00E77675"/>
    <w:rsid w:val="00EA33E5"/>
    <w:rsid w:val="00EB7EC2"/>
    <w:rsid w:val="00F31831"/>
    <w:rsid w:val="00F40B06"/>
    <w:rsid w:val="00F4534B"/>
    <w:rsid w:val="00F64EEB"/>
    <w:rsid w:val="00F650BF"/>
    <w:rsid w:val="00F672B3"/>
    <w:rsid w:val="00FA551B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hyperlink" Target="https://xingangpan.github.io/projects/CULane.html" TargetMode="Externa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lionbridge.ai/training-data-guide/" TargetMode="External"/><Relationship Id="rId66" Type="http://schemas.openxmlformats.org/officeDocument/2006/relationships/hyperlink" Target="https://link.springer.com/chapter/10.1007/978-981-15-0633-8_156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developer.ibm.com/technologies/artificial-intelligence/articles/cc-machine-learning-deep-learning-architectures/" TargetMode="External"/><Relationship Id="rId61" Type="http://schemas.openxmlformats.org/officeDocument/2006/relationships/hyperlink" Target="https://github.com/overtunned/lane_detection/tree/main/Dataset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lionbridge.ai/training-data-guide/" TargetMode="External"/><Relationship Id="rId65" Type="http://schemas.openxmlformats.org/officeDocument/2006/relationships/hyperlink" Target="https://ieeexplore.ieee.org/document/925341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hyperlink" Target="https://www.researchgate.net/publication/331478663_Real-Time_Detection_of_Road_Lane-Lines_for_Autonomous_Driving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developer.ibm.com/technologies/artificial-intelligence/articles/cc-machine-learning-deep-learning-architectures/" TargetMode="External"/><Relationship Id="rId67" Type="http://schemas.openxmlformats.org/officeDocument/2006/relationships/fontTable" Target="fontTable.xml"/><Relationship Id="rId20" Type="http://schemas.openxmlformats.org/officeDocument/2006/relationships/image" Target="media/image10.jpe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github.com/rslim087a/road-vide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9E0E0FA6-3CC6-4BBC-AD2A-AD555B4D7F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</TotalTime>
  <Pages>21</Pages>
  <Words>2544</Words>
  <Characters>14503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22</cp:revision>
  <dcterms:created xsi:type="dcterms:W3CDTF">2021-05-16T06:27:00Z</dcterms:created>
  <dcterms:modified xsi:type="dcterms:W3CDTF">2021-05-23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